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0CFC" w:rsidRDefault="00A15A6A">
      <w:pPr>
        <w:rPr>
          <w:b/>
        </w:rPr>
      </w:pPr>
      <w:r w:rsidRPr="00A15A6A">
        <w:rPr>
          <w:b/>
        </w:rPr>
        <w:t>Network Visualization of Facebook users</w:t>
      </w:r>
    </w:p>
    <w:p w:rsidR="00A15A6A" w:rsidRDefault="00A15A6A">
      <w:pPr>
        <w:rPr>
          <w:b/>
        </w:rPr>
      </w:pPr>
      <w:r>
        <w:rPr>
          <w:b/>
        </w:rPr>
        <w:t>Analytical report</w:t>
      </w:r>
    </w:p>
    <w:p w:rsidR="00A15A6A" w:rsidRPr="00320B3E" w:rsidRDefault="00A15A6A" w:rsidP="00320B3E">
      <w:pPr>
        <w:pStyle w:val="ListParagraph"/>
        <w:numPr>
          <w:ilvl w:val="0"/>
          <w:numId w:val="2"/>
        </w:numPr>
        <w:jc w:val="left"/>
        <w:rPr>
          <w:b/>
        </w:rPr>
      </w:pPr>
      <w:r w:rsidRPr="00320B3E">
        <w:rPr>
          <w:b/>
        </w:rPr>
        <w:t>Executive summary</w:t>
      </w:r>
    </w:p>
    <w:p w:rsidR="00320B3E" w:rsidRDefault="00B04E96" w:rsidP="00A15A6A">
      <w:pPr>
        <w:jc w:val="left"/>
      </w:pPr>
      <w:r>
        <w:t xml:space="preserve">This is a report on a social network analysis using R, whereby Facebook users are analyzed </w:t>
      </w:r>
      <w:r w:rsidR="00E37FF8">
        <w:t xml:space="preserve">based on sex, group, and </w:t>
      </w:r>
      <w:proofErr w:type="spellStart"/>
      <w:r w:rsidR="00E37FF8">
        <w:t>frind</w:t>
      </w:r>
      <w:proofErr w:type="spellEnd"/>
      <w:r w:rsidR="00E37FF8">
        <w:t xml:space="preserve"> count. The following packages were used </w:t>
      </w:r>
      <w:r w:rsidR="00E37FF8" w:rsidRPr="00E37FF8">
        <w:rPr>
          <w:i/>
        </w:rPr>
        <w:t xml:space="preserve">igraph, </w:t>
      </w:r>
      <w:r w:rsidR="00E37FF8" w:rsidRPr="00E37FF8">
        <w:rPr>
          <w:i/>
        </w:rPr>
        <w:t>network</w:t>
      </w:r>
      <w:r w:rsidR="00E37FF8" w:rsidRPr="00E37FF8">
        <w:rPr>
          <w:i/>
        </w:rPr>
        <w:t xml:space="preserve">, </w:t>
      </w:r>
      <w:proofErr w:type="spellStart"/>
      <w:r w:rsidR="00E37FF8" w:rsidRPr="00E37FF8">
        <w:rPr>
          <w:i/>
        </w:rPr>
        <w:t>sna</w:t>
      </w:r>
      <w:proofErr w:type="spellEnd"/>
      <w:r w:rsidR="00E37FF8" w:rsidRPr="00E37FF8">
        <w:rPr>
          <w:i/>
        </w:rPr>
        <w:t xml:space="preserve">, </w:t>
      </w:r>
      <w:proofErr w:type="spellStart"/>
      <w:r w:rsidR="00E37FF8" w:rsidRPr="00E37FF8">
        <w:rPr>
          <w:i/>
        </w:rPr>
        <w:t>visNetwork</w:t>
      </w:r>
      <w:proofErr w:type="spellEnd"/>
      <w:r w:rsidR="00E37FF8" w:rsidRPr="00E37FF8">
        <w:rPr>
          <w:i/>
        </w:rPr>
        <w:t xml:space="preserve">, </w:t>
      </w:r>
      <w:proofErr w:type="spellStart"/>
      <w:r w:rsidR="00E37FF8" w:rsidRPr="00E37FF8">
        <w:rPr>
          <w:i/>
        </w:rPr>
        <w:t>threejs</w:t>
      </w:r>
      <w:proofErr w:type="spellEnd"/>
      <w:r w:rsidR="00E37FF8" w:rsidRPr="00E37FF8">
        <w:rPr>
          <w:i/>
        </w:rPr>
        <w:t xml:space="preserve">, and </w:t>
      </w:r>
      <w:proofErr w:type="spellStart"/>
      <w:r w:rsidR="00E37FF8" w:rsidRPr="00E37FF8">
        <w:rPr>
          <w:i/>
        </w:rPr>
        <w:t>ggraph</w:t>
      </w:r>
      <w:proofErr w:type="spellEnd"/>
      <w:r w:rsidR="00E37FF8">
        <w:rPr>
          <w:i/>
        </w:rPr>
        <w:t>.</w:t>
      </w:r>
      <w:r w:rsidR="00E37FF8">
        <w:t xml:space="preserve"> The analysis invol</w:t>
      </w:r>
      <w:r w:rsidR="00E725B1">
        <w:t>v</w:t>
      </w:r>
      <w:r w:rsidR="00E37FF8">
        <w:t>es plotting of a whole network, several network grouped into groups and also grouped by sex.</w:t>
      </w:r>
      <w:r w:rsidR="00E37FF8" w:rsidRPr="00E37FF8">
        <w:rPr>
          <w:i/>
        </w:rPr>
        <w:t xml:space="preserve"> </w:t>
      </w:r>
      <w:r w:rsidR="00E467A9">
        <w:t xml:space="preserve">The main findings were that most female users had </w:t>
      </w:r>
      <w:r w:rsidR="0038747C">
        <w:t>served as hubs (arrows pointing outwards) and male users served as authorities (arrows pointing inwards).</w:t>
      </w:r>
      <w:r w:rsidR="006A13CD">
        <w:t xml:space="preserve"> The user with highest number of friends were male.</w:t>
      </w:r>
    </w:p>
    <w:p w:rsidR="00320B3E" w:rsidRDefault="00320B3E" w:rsidP="00A15A6A">
      <w:pPr>
        <w:jc w:val="left"/>
      </w:pPr>
    </w:p>
    <w:p w:rsidR="00320B3E" w:rsidRPr="00320B3E" w:rsidRDefault="00320B3E" w:rsidP="00320B3E">
      <w:pPr>
        <w:pStyle w:val="ListParagraph"/>
        <w:numPr>
          <w:ilvl w:val="0"/>
          <w:numId w:val="2"/>
        </w:numPr>
        <w:jc w:val="left"/>
        <w:rPr>
          <w:b/>
          <w:sz w:val="22"/>
        </w:rPr>
      </w:pPr>
      <w:r w:rsidRPr="00320B3E">
        <w:rPr>
          <w:b/>
          <w:sz w:val="22"/>
        </w:rPr>
        <w:t>Importation of the two csv files and the creation of a directed igraph network from these files</w:t>
      </w:r>
      <w:r w:rsidRPr="00320B3E">
        <w:rPr>
          <w:b/>
          <w:sz w:val="22"/>
        </w:rPr>
        <w:t>.</w:t>
      </w:r>
    </w:p>
    <w:p w:rsidR="00320B3E" w:rsidRDefault="00CD1F4D" w:rsidP="00320B3E">
      <w:pPr>
        <w:jc w:val="left"/>
        <w:rPr>
          <w:sz w:val="22"/>
        </w:rPr>
      </w:pPr>
      <w:r>
        <w:rPr>
          <w:sz w:val="22"/>
        </w:rPr>
        <w:t>The two datasets were loaded into R and th</w:t>
      </w:r>
      <w:r w:rsidR="00F10F65">
        <w:rPr>
          <w:sz w:val="22"/>
        </w:rPr>
        <w:t>e following are the output;</w:t>
      </w:r>
    </w:p>
    <w:p w:rsidR="00F10F65" w:rsidRDefault="00F10F65" w:rsidP="00F10F65">
      <w:pPr>
        <w:pStyle w:val="SourceCode"/>
      </w:pPr>
      <w:r>
        <w:rPr>
          <w:rStyle w:val="CommentTok"/>
        </w:rPr>
        <w:t xml:space="preserve"># Load </w:t>
      </w:r>
      <w:r>
        <w:rPr>
          <w:rStyle w:val="CommentTok"/>
        </w:rPr>
        <w:t>and inspect the datasets</w:t>
      </w:r>
      <w:r>
        <w:br/>
      </w:r>
      <w:r>
        <w:rPr>
          <w:rStyle w:val="NormalTok"/>
        </w:rPr>
        <w:t>nodes=</w:t>
      </w:r>
      <w:r>
        <w:rPr>
          <w:rStyle w:val="KeywordTok"/>
        </w:rPr>
        <w:t>read.csv</w:t>
      </w:r>
      <w:r>
        <w:rPr>
          <w:rStyle w:val="NormalTok"/>
        </w:rPr>
        <w:t xml:space="preserve"> (</w:t>
      </w:r>
      <w:r>
        <w:rPr>
          <w:rStyle w:val="StringTok"/>
        </w:rPr>
        <w:t>"Fb_Nodes.csv"</w:t>
      </w:r>
      <w:r>
        <w:rPr>
          <w:rStyle w:val="NormalTok"/>
        </w:rPr>
        <w:t>,</w:t>
      </w:r>
      <w:r>
        <w:rPr>
          <w:rStyle w:val="DataTypeTok"/>
        </w:rPr>
        <w:t xml:space="preserve"> header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T</w:t>
      </w:r>
      <w:r>
        <w:rPr>
          <w:rStyle w:val="NormalTok"/>
        </w:rPr>
        <w:t xml:space="preserve">) </w:t>
      </w:r>
      <w:r>
        <w:br/>
      </w: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gramEnd"/>
      <w:r>
        <w:rPr>
          <w:rStyle w:val="NormalTok"/>
        </w:rPr>
        <w:t>nodes)</w:t>
      </w:r>
    </w:p>
    <w:p w:rsidR="00F10F65" w:rsidRDefault="00F10F65" w:rsidP="00F10F65">
      <w:pPr>
        <w:pStyle w:val="SourceCode"/>
      </w:pPr>
      <w:r>
        <w:rPr>
          <w:rStyle w:val="VerbatimChar"/>
        </w:rPr>
        <w:t>##   id group    sex friend_count</w:t>
      </w:r>
      <w:r>
        <w:br/>
      </w:r>
      <w:r>
        <w:rPr>
          <w:rStyle w:val="VerbatimChar"/>
        </w:rPr>
        <w:t>## 1 SE     F female           73</w:t>
      </w:r>
      <w:r>
        <w:br/>
      </w:r>
      <w:r>
        <w:rPr>
          <w:rStyle w:val="VerbatimChar"/>
        </w:rPr>
        <w:t>## 2 PH     G   male           53</w:t>
      </w:r>
      <w:r>
        <w:br/>
      </w:r>
      <w:r>
        <w:rPr>
          <w:rStyle w:val="VerbatimChar"/>
        </w:rPr>
        <w:t>## 3 PD     G female          363</w:t>
      </w:r>
      <w:r>
        <w:br/>
      </w:r>
      <w:r>
        <w:rPr>
          <w:rStyle w:val="VerbatimChar"/>
        </w:rPr>
        <w:t>## 4 LN     G female           64</w:t>
      </w:r>
      <w:r>
        <w:br/>
      </w:r>
      <w:r>
        <w:rPr>
          <w:rStyle w:val="VerbatimChar"/>
        </w:rPr>
        <w:t>## 5 MB     F female           19</w:t>
      </w:r>
      <w:r>
        <w:br/>
      </w:r>
      <w:r>
        <w:rPr>
          <w:rStyle w:val="VerbatimChar"/>
        </w:rPr>
        <w:t>## 6 AP     C female           99</w:t>
      </w:r>
    </w:p>
    <w:p w:rsidR="00F10F65" w:rsidRDefault="00F10F65" w:rsidP="00F10F65">
      <w:pPr>
        <w:pStyle w:val="SourceCode"/>
      </w:pPr>
      <w:proofErr w:type="gramStart"/>
      <w:r>
        <w:rPr>
          <w:rStyle w:val="NormalTok"/>
        </w:rPr>
        <w:t>links=</w:t>
      </w:r>
      <w:proofErr w:type="gramEnd"/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B_Links.csv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links)</w:t>
      </w:r>
    </w:p>
    <w:p w:rsidR="00F10F65" w:rsidRDefault="00F10F65" w:rsidP="00F10F65">
      <w:pPr>
        <w:pStyle w:val="SourceCode"/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from  to</w:t>
      </w:r>
      <w:proofErr w:type="gramEnd"/>
      <w:r>
        <w:br/>
      </w:r>
      <w:r>
        <w:rPr>
          <w:rStyle w:val="VerbatimChar"/>
        </w:rPr>
        <w:t>## 1  LSF TSL</w:t>
      </w:r>
      <w:r>
        <w:br/>
      </w:r>
      <w:r>
        <w:rPr>
          <w:rStyle w:val="VerbatimChar"/>
        </w:rPr>
        <w:t>## 2   GL TSL</w:t>
      </w:r>
      <w:r>
        <w:br/>
      </w:r>
      <w:r>
        <w:rPr>
          <w:rStyle w:val="VerbatimChar"/>
        </w:rPr>
        <w:t>## 3  SLL TSL</w:t>
      </w:r>
      <w:r>
        <w:br/>
      </w:r>
      <w:r>
        <w:rPr>
          <w:rStyle w:val="VerbatimChar"/>
        </w:rPr>
        <w:t>## 4  CSH TSL</w:t>
      </w:r>
      <w:r>
        <w:br/>
      </w:r>
      <w:r>
        <w:rPr>
          <w:rStyle w:val="VerbatimChar"/>
        </w:rPr>
        <w:t>## 5  DSF TSL</w:t>
      </w:r>
      <w:r>
        <w:br/>
      </w:r>
      <w:r>
        <w:rPr>
          <w:rStyle w:val="VerbatimChar"/>
        </w:rPr>
        <w:t>## 6   CS TSL</w:t>
      </w:r>
    </w:p>
    <w:p w:rsidR="00AF230B" w:rsidRDefault="00AF230B" w:rsidP="00320B3E">
      <w:pPr>
        <w:jc w:val="left"/>
        <w:rPr>
          <w:sz w:val="22"/>
        </w:rPr>
      </w:pPr>
      <w:r>
        <w:rPr>
          <w:sz w:val="22"/>
        </w:rPr>
        <w:t>The output of the igraph object is as follows:</w:t>
      </w:r>
    </w:p>
    <w:p w:rsidR="00AF230B" w:rsidRDefault="00AF230B" w:rsidP="00AF230B">
      <w:pPr>
        <w:pStyle w:val="SourceCode"/>
      </w:pPr>
      <w:r>
        <w:rPr>
          <w:rStyle w:val="CommentTok"/>
        </w:rPr>
        <w:t># create the igraph object</w:t>
      </w:r>
      <w:r>
        <w:br/>
      </w:r>
      <w:r>
        <w:rPr>
          <w:rStyle w:val="NormalTok"/>
        </w:rPr>
        <w:t>net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raph_from_data_</w:t>
      </w:r>
      <w:proofErr w:type="gramStart"/>
      <w:r>
        <w:rPr>
          <w:rStyle w:val="KeywordTok"/>
        </w:rPr>
        <w:t>frame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d=</w:t>
      </w:r>
      <w:r>
        <w:rPr>
          <w:rStyle w:val="NormalTok"/>
        </w:rPr>
        <w:t xml:space="preserve">links, </w:t>
      </w:r>
      <w:r>
        <w:rPr>
          <w:rStyle w:val="DataTypeTok"/>
        </w:rPr>
        <w:t>vertices=</w:t>
      </w:r>
      <w:r>
        <w:rPr>
          <w:rStyle w:val="NormalTok"/>
        </w:rPr>
        <w:t xml:space="preserve">nodes, </w:t>
      </w:r>
      <w:r>
        <w:rPr>
          <w:rStyle w:val="DataTypeTok"/>
        </w:rPr>
        <w:t>directed=</w:t>
      </w:r>
      <w:r>
        <w:rPr>
          <w:rStyle w:val="NormalTok"/>
        </w:rPr>
        <w:t xml:space="preserve">T) </w:t>
      </w:r>
      <w:r>
        <w:br/>
      </w:r>
      <w:r>
        <w:rPr>
          <w:rStyle w:val="NormalTok"/>
        </w:rPr>
        <w:t>net</w:t>
      </w:r>
    </w:p>
    <w:p w:rsidR="00AF230B" w:rsidRDefault="00AF230B" w:rsidP="00AF230B">
      <w:pPr>
        <w:pStyle w:val="SourceCode"/>
      </w:pPr>
      <w:r>
        <w:rPr>
          <w:rStyle w:val="VerbatimChar"/>
        </w:rPr>
        <w:t xml:space="preserve">## IGRAPH f625049 DN-- 93 323 -- 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: name (v/c), group (v/c), sex (v/c), friend_count (v/n)</w:t>
      </w:r>
      <w:r>
        <w:br/>
      </w:r>
      <w:r>
        <w:rPr>
          <w:rStyle w:val="VerbatimChar"/>
        </w:rPr>
        <w:t>## + edges from f625049 (vertex names):</w:t>
      </w:r>
      <w:r>
        <w:br/>
      </w:r>
      <w:r>
        <w:rPr>
          <w:rStyle w:val="VerbatimChar"/>
        </w:rPr>
        <w:t>##  [1] LSF-&gt;TSL GL -&gt;TSL SLL-&gt;TSL CSH-&gt;TSL DSF-&gt;TSL CS -&gt;TSL SE -&gt;TSL ALL-&gt;LSF</w:t>
      </w:r>
      <w:r>
        <w:br/>
      </w:r>
      <w:r>
        <w:rPr>
          <w:rStyle w:val="VerbatimChar"/>
        </w:rPr>
        <w:t>##  [9] GL -&gt;LSF DL -&gt;LSF SLL-&gt;LSF ADL-&gt;LSF AL -&gt;LSF CSH-&gt;LSF AAE-&gt;LSF DSF-&gt;LSF</w:t>
      </w:r>
      <w:r>
        <w:br/>
      </w:r>
      <w:r>
        <w:rPr>
          <w:rStyle w:val="VerbatimChar"/>
        </w:rPr>
        <w:t>## [17] CS -&gt;LSF SE -&gt;LSF SL -&gt;LSF BCL-&gt;LSF BL -&gt;LSF MBM-&gt;JLT BB -&gt;JLT AC -&gt;JLT</w:t>
      </w:r>
      <w:r>
        <w:br/>
      </w:r>
      <w:r>
        <w:rPr>
          <w:rStyle w:val="VerbatimChar"/>
        </w:rPr>
        <w:lastRenderedPageBreak/>
        <w:t>## [25] KM -&gt;JLT BS -&gt;JLT SS1-&gt;SS2 LBW-&gt;SS2 TR -&gt;LRG JLG-&gt;LRG DSG-&gt;LRG TR -&gt;DSG</w:t>
      </w:r>
      <w:r>
        <w:br/>
      </w:r>
      <w:r>
        <w:rPr>
          <w:rStyle w:val="VerbatimChar"/>
        </w:rPr>
        <w:t xml:space="preserve">## [33] JLG-&gt;TR  KM -&gt;MD  BS -&gt;MD  LL -&gt;MD  CWB-&gt;MD  JK -&gt;LBW JK -&gt;DM  RW -&gt;DM </w:t>
      </w:r>
      <w:r>
        <w:br/>
      </w:r>
      <w:r>
        <w:rPr>
          <w:rStyle w:val="VerbatimChar"/>
        </w:rPr>
        <w:t>## [41] NW -&gt;DM  TB1-&gt;DM  JK -&gt;TB1 RW -&gt;TB1 NW -&gt;TB1 SMH-&gt;TB1 ME -&gt;TB1 TM -&gt;TB1</w:t>
      </w:r>
      <w:r>
        <w:br/>
      </w:r>
      <w:r>
        <w:rPr>
          <w:rStyle w:val="VerbatimChar"/>
        </w:rPr>
        <w:t>## [49] DSW-&gt;TB1 DK -&gt;TB1 JK -&gt;SMH NW -&gt;SMH ME -&gt;SMH TM -&gt;SMH DSW-&gt;SMH RBW-&gt;SMH</w:t>
      </w:r>
      <w:r>
        <w:br/>
      </w:r>
      <w:r>
        <w:rPr>
          <w:rStyle w:val="VerbatimChar"/>
        </w:rPr>
        <w:t xml:space="preserve">## [57] DK -&gt;SMH TB2-&gt;SMH JK -&gt;SS1 ASS-&gt;SS1 JK -&gt;ASS RW -&gt;JK  ME -&gt;JK  TM -&gt;JK </w:t>
      </w:r>
      <w:r>
        <w:br/>
      </w:r>
      <w:r>
        <w:rPr>
          <w:rStyle w:val="VerbatimChar"/>
        </w:rPr>
        <w:t>## + ... omitted several edges</w:t>
      </w:r>
    </w:p>
    <w:p w:rsidR="00AF230B" w:rsidRDefault="00AF230B" w:rsidP="00320B3E">
      <w:pPr>
        <w:jc w:val="left"/>
        <w:rPr>
          <w:sz w:val="22"/>
        </w:rPr>
      </w:pPr>
    </w:p>
    <w:p w:rsidR="00320B3E" w:rsidRPr="00320B3E" w:rsidRDefault="00320B3E" w:rsidP="00320B3E">
      <w:pPr>
        <w:pStyle w:val="ListParagraph"/>
        <w:numPr>
          <w:ilvl w:val="0"/>
          <w:numId w:val="2"/>
        </w:numPr>
        <w:jc w:val="left"/>
        <w:rPr>
          <w:b/>
        </w:rPr>
      </w:pPr>
      <w:r w:rsidRPr="00320B3E">
        <w:rPr>
          <w:b/>
          <w:sz w:val="22"/>
        </w:rPr>
        <w:t>Network attribute inspection as described in task 2</w:t>
      </w:r>
      <w:r>
        <w:rPr>
          <w:b/>
          <w:sz w:val="22"/>
        </w:rPr>
        <w:t>.</w:t>
      </w:r>
    </w:p>
    <w:p w:rsidR="007648D3" w:rsidRPr="007648D3" w:rsidRDefault="007648D3" w:rsidP="007648D3">
      <w:pPr>
        <w:pStyle w:val="ListParagraph"/>
        <w:jc w:val="left"/>
        <w:rPr>
          <w:sz w:val="22"/>
        </w:rPr>
      </w:pPr>
    </w:p>
    <w:p w:rsidR="007648D3" w:rsidRPr="007648D3" w:rsidRDefault="007648D3" w:rsidP="007648D3">
      <w:pPr>
        <w:jc w:val="left"/>
        <w:rPr>
          <w:sz w:val="22"/>
        </w:rPr>
      </w:pPr>
      <w:r w:rsidRPr="007648D3">
        <w:rPr>
          <w:sz w:val="22"/>
        </w:rPr>
        <w:t>The output from the E and V functions display the edges and vertices of the network, while the data frame shows the vertices (nodes), and edges (links).</w:t>
      </w:r>
    </w:p>
    <w:p w:rsidR="007648D3" w:rsidRDefault="007648D3" w:rsidP="007648D3">
      <w:pPr>
        <w:pStyle w:val="SourceCode"/>
        <w:ind w:left="720"/>
      </w:pPr>
      <w:r>
        <w:rPr>
          <w:rStyle w:val="CommentTok"/>
        </w:rPr>
        <w:t># Use the E and V function to inspect the attributes of the network</w:t>
      </w:r>
      <w:r>
        <w:br/>
      </w:r>
      <w:r>
        <w:br/>
      </w:r>
      <w:proofErr w:type="gramStart"/>
      <w:r>
        <w:rPr>
          <w:rStyle w:val="KeywordTok"/>
        </w:rPr>
        <w:t>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net)       </w:t>
      </w:r>
      <w:r>
        <w:rPr>
          <w:rStyle w:val="CommentTok"/>
        </w:rPr>
        <w:t># The edges of the "net" object</w:t>
      </w:r>
    </w:p>
    <w:p w:rsidR="007648D3" w:rsidRDefault="007648D3" w:rsidP="007648D3">
      <w:pPr>
        <w:pStyle w:val="SourceCode"/>
        <w:ind w:left="720"/>
      </w:pPr>
      <w:r>
        <w:rPr>
          <w:rStyle w:val="VerbatimChar"/>
        </w:rPr>
        <w:t>## + 323/323 edges from f625049 (vertex names):</w:t>
      </w:r>
      <w:r>
        <w:br/>
      </w:r>
      <w:r>
        <w:rPr>
          <w:rStyle w:val="VerbatimChar"/>
        </w:rPr>
        <w:t>##  [1] LSF-&gt;TSL GL -&gt;TSL SLL-&gt;TSL CSH-&gt;TSL DSF-&gt;TSL CS -&gt;TSL SE -&gt;TSL ALL-&gt;LSF</w:t>
      </w:r>
      <w:r>
        <w:br/>
      </w:r>
      <w:r>
        <w:rPr>
          <w:rStyle w:val="VerbatimChar"/>
        </w:rPr>
        <w:t>##  [9] GL -&gt;LSF DL -&gt;LSF SLL-&gt;LSF ADL-&gt;LSF AL -&gt;LSF CSH-&gt;LSF AAE-&gt;LSF DSF-&gt;LSF</w:t>
      </w:r>
      <w:r>
        <w:br/>
      </w:r>
      <w:r>
        <w:rPr>
          <w:rStyle w:val="VerbatimChar"/>
        </w:rPr>
        <w:t>## [17] CS -&gt;LSF SE -&gt;LSF SL -&gt;LSF BCL-&gt;LSF BL -&gt;LSF MBM-&gt;JLT BB -&gt;JLT AC -&gt;JLT</w:t>
      </w:r>
      <w:r>
        <w:br/>
      </w:r>
      <w:r>
        <w:rPr>
          <w:rStyle w:val="VerbatimChar"/>
        </w:rPr>
        <w:t>## [25] KM -&gt;JLT BS -&gt;JLT SS1-&gt;SS2 LBW-&gt;SS2 TR -&gt;LRG JLG-&gt;LRG DSG-&gt;LRG TR -&gt;DSG</w:t>
      </w:r>
      <w:r>
        <w:br/>
      </w:r>
      <w:r>
        <w:rPr>
          <w:rStyle w:val="VerbatimChar"/>
        </w:rPr>
        <w:t xml:space="preserve">## [33] JLG-&gt;TR  KM -&gt;MD  BS -&gt;MD  LL -&gt;MD  CWB-&gt;MD  JK -&gt;LBW JK -&gt;DM  RW -&gt;DM </w:t>
      </w:r>
      <w:r>
        <w:br/>
      </w:r>
      <w:r>
        <w:rPr>
          <w:rStyle w:val="VerbatimChar"/>
        </w:rPr>
        <w:t>## [41] NW -&gt;DM  TB1-&gt;DM  JK -&gt;TB1 RW -&gt;TB1 NW -&gt;TB1 SMH-&gt;TB1 ME -&gt;TB1 TM -&gt;TB1</w:t>
      </w:r>
      <w:r>
        <w:br/>
      </w:r>
      <w:r>
        <w:rPr>
          <w:rStyle w:val="VerbatimChar"/>
        </w:rPr>
        <w:t>## [49] DSW-&gt;TB1 DK -&gt;TB1 JK -&gt;SMH NW -&gt;SMH ME -&gt;SMH TM -&gt;SMH DSW-&gt;SMH RBW-&gt;SMH</w:t>
      </w:r>
      <w:r>
        <w:br/>
      </w:r>
      <w:r>
        <w:rPr>
          <w:rStyle w:val="VerbatimChar"/>
        </w:rPr>
        <w:t xml:space="preserve">## [57] DK -&gt;SMH TB2-&gt;SMH JK -&gt;SS1 ASS-&gt;SS1 JK -&gt;ASS RW -&gt;JK  ME -&gt;JK  TM -&gt;JK </w:t>
      </w:r>
      <w:r>
        <w:br/>
      </w:r>
      <w:r>
        <w:rPr>
          <w:rStyle w:val="VerbatimChar"/>
        </w:rPr>
        <w:t xml:space="preserve">## [65] DK -&gt;JK  TB2-&gt;JK  ECW-&gt;JK  RW -&gt;ECW NW -&gt;RW  ME -&gt;RW  TM -&gt;RW  TB2-&gt;RW </w:t>
      </w:r>
      <w:r>
        <w:br/>
      </w:r>
      <w:r>
        <w:rPr>
          <w:rStyle w:val="VerbatimChar"/>
        </w:rPr>
        <w:t xml:space="preserve">## [73] AC -&gt;MBM BS -&gt;MBM KW -&gt;MBM SE -&gt;LZ  ARL-&gt;LZ  PW -&gt;LZ  DZB-&gt;LZ  CW1-&gt;LZ </w:t>
      </w:r>
      <w:r>
        <w:br/>
      </w:r>
      <w:r>
        <w:rPr>
          <w:rStyle w:val="VerbatimChar"/>
        </w:rPr>
        <w:t>## + ... omitted several edges</w:t>
      </w:r>
    </w:p>
    <w:p w:rsidR="007648D3" w:rsidRDefault="007648D3" w:rsidP="007648D3">
      <w:pPr>
        <w:pStyle w:val="SourceCode"/>
        <w:ind w:left="720"/>
      </w:pPr>
      <w:proofErr w:type="gramStart"/>
      <w:r>
        <w:rPr>
          <w:rStyle w:val="KeywordTok"/>
        </w:rPr>
        <w:t>V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net)       </w:t>
      </w:r>
      <w:r>
        <w:rPr>
          <w:rStyle w:val="CommentTok"/>
        </w:rPr>
        <w:t># The vertices of the "net" object</w:t>
      </w:r>
    </w:p>
    <w:p w:rsidR="007648D3" w:rsidRDefault="007648D3" w:rsidP="007648D3">
      <w:pPr>
        <w:pStyle w:val="SourceCode"/>
        <w:ind w:left="720"/>
      </w:pPr>
      <w:r>
        <w:rPr>
          <w:rStyle w:val="VerbatimChar"/>
        </w:rPr>
        <w:t>## + 93/93 vertices, named, from f625049:</w:t>
      </w:r>
      <w:r>
        <w:br/>
      </w:r>
      <w:r>
        <w:rPr>
          <w:rStyle w:val="VerbatimChar"/>
        </w:rPr>
        <w:t xml:space="preserve">##  [1] SE  PH  PD  LN  MB  AP  SM  CB  TB2 RBW NW  AL  DB  CWB BS  AC  BW  DZM KW </w:t>
      </w:r>
      <w:r>
        <w:br/>
      </w:r>
      <w:r>
        <w:rPr>
          <w:rStyle w:val="VerbatimChar"/>
        </w:rPr>
        <w:t>## [20] VST TM  CR  AAE HRS LRS SL  JJ  TBC LE  BCL SLL TNB MGE JLG DGT DK  WT  DSW</w:t>
      </w:r>
      <w:r>
        <w:br/>
      </w:r>
      <w:r>
        <w:rPr>
          <w:rStyle w:val="VerbatimChar"/>
        </w:rPr>
        <w:lastRenderedPageBreak/>
        <w:t xml:space="preserve">## [39] ME  MWB BD  LL  BB  LSM KM  SP  LCP ADE KH  ECS KT  GB  RBH JU  JZ  DSM BL </w:t>
      </w:r>
      <w:r>
        <w:br/>
      </w:r>
      <w:r>
        <w:rPr>
          <w:rStyle w:val="VerbatimChar"/>
        </w:rPr>
        <w:t xml:space="preserve">## [58] CG  CSH GGA ADL DL  LBF GL  CS  DSF ALL CW1 DZB PW  ARL LZ  MBM RW  ECW JK </w:t>
      </w:r>
      <w:r>
        <w:br/>
      </w:r>
      <w:r>
        <w:rPr>
          <w:rStyle w:val="VerbatimChar"/>
        </w:rPr>
        <w:t>## [77] ASS SS1 SMH TB1 DM  LBW MD  TR  DSG LRG SS2 JLT LSF TSL LBC LLB DW</w:t>
      </w:r>
    </w:p>
    <w:p w:rsidR="007648D3" w:rsidRDefault="007648D3" w:rsidP="007648D3">
      <w:pPr>
        <w:pStyle w:val="SourceCode"/>
        <w:ind w:left="720"/>
      </w:pPr>
      <w:proofErr w:type="gramStart"/>
      <w:r>
        <w:rPr>
          <w:rStyle w:val="KeywordTok"/>
        </w:rPr>
        <w:t>V</w:t>
      </w:r>
      <w:r>
        <w:rPr>
          <w:rStyle w:val="NormalTok"/>
        </w:rPr>
        <w:t>(</w:t>
      </w:r>
      <w:proofErr w:type="gramEnd"/>
      <w:r>
        <w:rPr>
          <w:rStyle w:val="NormalTok"/>
        </w:rPr>
        <w:t>net)</w:t>
      </w:r>
      <w:r>
        <w:rPr>
          <w:rStyle w:val="OperatorTok"/>
        </w:rPr>
        <w:t>$</w:t>
      </w:r>
      <w:r>
        <w:rPr>
          <w:rStyle w:val="NormalTok"/>
        </w:rPr>
        <w:t xml:space="preserve">group </w:t>
      </w:r>
      <w:r>
        <w:rPr>
          <w:rStyle w:val="CommentTok"/>
        </w:rPr>
        <w:t># Vertex attribute "group"</w:t>
      </w:r>
    </w:p>
    <w:p w:rsidR="007648D3" w:rsidRDefault="007648D3" w:rsidP="007648D3">
      <w:pPr>
        <w:pStyle w:val="SourceCode"/>
        <w:ind w:left="720"/>
      </w:pPr>
      <w:r>
        <w:rPr>
          <w:rStyle w:val="VerbatimChar"/>
        </w:rPr>
        <w:t>##  [1] "F" "G" "G" "G" "F" "C" "C" "W" "W" "W" "W" "F" "M" "M" "M" "M" "M" "M" "M"</w:t>
      </w:r>
      <w:r>
        <w:br/>
      </w:r>
      <w:r>
        <w:rPr>
          <w:rStyle w:val="VerbatimChar"/>
        </w:rPr>
        <w:t>## [20] "W" "W" "F" "F" "F" "F" "F" "C" "C" "C" "F" "F" "G" "G" "G" "G" "W" "W" "W"</w:t>
      </w:r>
      <w:r>
        <w:br/>
      </w:r>
      <w:r>
        <w:rPr>
          <w:rStyle w:val="VerbatimChar"/>
        </w:rPr>
        <w:t>## [39] "W" "M" "M" "M" "M" "M" "M" "S" "S" "S" "S" "S" "S" "H" "H" "H" "H" "M" "F"</w:t>
      </w:r>
      <w:r>
        <w:br/>
      </w:r>
      <w:r>
        <w:rPr>
          <w:rStyle w:val="VerbatimChar"/>
        </w:rPr>
        <w:t>## [58] "F" "F" "F" "F" "F" "F" "F" "F" "F" "F" "B" "B" "B" "B" "B" "M" "W" "W" "W"</w:t>
      </w:r>
      <w:r>
        <w:br/>
      </w:r>
      <w:r>
        <w:rPr>
          <w:rStyle w:val="VerbatimChar"/>
        </w:rPr>
        <w:t>## [77] "W" "W" "W" "W" "W" "W" "W" "G" "G" "G" "W" "M" "F" "F" "C" "C" "H"</w:t>
      </w:r>
    </w:p>
    <w:p w:rsidR="007648D3" w:rsidRDefault="007648D3" w:rsidP="007648D3">
      <w:pPr>
        <w:pStyle w:val="SourceCode"/>
        <w:ind w:left="720"/>
      </w:pPr>
      <w:r>
        <w:rPr>
          <w:rStyle w:val="CommentTok"/>
        </w:rPr>
        <w:t># Find nodes and edges by attribute</w:t>
      </w:r>
      <w:proofErr w:type="gramStart"/>
      <w:r>
        <w:rPr>
          <w:rStyle w:val="CommentTok"/>
        </w:rPr>
        <w:t>:</w:t>
      </w:r>
      <w:proofErr w:type="gramEnd"/>
      <w:r>
        <w:br/>
      </w:r>
      <w:r>
        <w:rPr>
          <w:rStyle w:val="CommentTok"/>
        </w:rPr>
        <w:t xml:space="preserve"># (that returns </w:t>
      </w:r>
      <w:proofErr w:type="spellStart"/>
      <w:r>
        <w:rPr>
          <w:rStyle w:val="CommentTok"/>
        </w:rPr>
        <w:t>oblects</w:t>
      </w:r>
      <w:proofErr w:type="spellEnd"/>
      <w:r>
        <w:rPr>
          <w:rStyle w:val="CommentTok"/>
        </w:rPr>
        <w:t xml:space="preserve"> of type vertex sequence/edge sequence)</w:t>
      </w:r>
      <w:r>
        <w:br/>
      </w:r>
      <w:r>
        <w:rPr>
          <w:rStyle w:val="KeywordTok"/>
        </w:rPr>
        <w:t>V</w:t>
      </w:r>
      <w:r>
        <w:rPr>
          <w:rStyle w:val="NormalTok"/>
        </w:rPr>
        <w:t>(net)[group</w:t>
      </w:r>
      <w:r>
        <w:rPr>
          <w:rStyle w:val="OperatorTok"/>
        </w:rPr>
        <w:t>==</w:t>
      </w:r>
      <w:r>
        <w:rPr>
          <w:rStyle w:val="StringTok"/>
        </w:rPr>
        <w:t>"B"</w:t>
      </w:r>
      <w:r>
        <w:rPr>
          <w:rStyle w:val="NormalTok"/>
        </w:rPr>
        <w:t>]</w:t>
      </w:r>
    </w:p>
    <w:p w:rsidR="007648D3" w:rsidRDefault="007648D3" w:rsidP="007648D3">
      <w:pPr>
        <w:pStyle w:val="SourceCode"/>
        <w:ind w:left="720"/>
      </w:pPr>
      <w:r>
        <w:rPr>
          <w:rStyle w:val="VerbatimChar"/>
        </w:rPr>
        <w:t>## + 5/93 vertices, named, from f625049:</w:t>
      </w:r>
      <w:r>
        <w:br/>
      </w:r>
      <w:r>
        <w:rPr>
          <w:rStyle w:val="VerbatimChar"/>
        </w:rPr>
        <w:t xml:space="preserve">## [1] CW1 DZB </w:t>
      </w:r>
      <w:proofErr w:type="gramStart"/>
      <w:r>
        <w:rPr>
          <w:rStyle w:val="VerbatimChar"/>
        </w:rPr>
        <w:t>PW  ARL</w:t>
      </w:r>
      <w:proofErr w:type="gramEnd"/>
      <w:r>
        <w:rPr>
          <w:rStyle w:val="VerbatimChar"/>
        </w:rPr>
        <w:t xml:space="preserve"> LZ</w:t>
      </w:r>
    </w:p>
    <w:p w:rsidR="007648D3" w:rsidRDefault="007648D3" w:rsidP="007648D3">
      <w:pPr>
        <w:pStyle w:val="SourceCode"/>
        <w:ind w:left="720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use</w:t>
      </w:r>
      <w:proofErr w:type="gramEnd"/>
      <w:r>
        <w:rPr>
          <w:rStyle w:val="CommentTok"/>
        </w:rPr>
        <w:t xml:space="preserve"> the </w:t>
      </w:r>
      <w:proofErr w:type="spellStart"/>
      <w:r>
        <w:rPr>
          <w:rStyle w:val="CommentTok"/>
        </w:rPr>
        <w:t>as_data_frame</w:t>
      </w:r>
      <w:proofErr w:type="spellEnd"/>
      <w:r>
        <w:rPr>
          <w:rStyle w:val="CommentTok"/>
        </w:rPr>
        <w:t xml:space="preserve"> function to describe the nodes and link</w:t>
      </w:r>
      <w:r>
        <w:br/>
      </w:r>
      <w:proofErr w:type="spellStart"/>
      <w:r>
        <w:rPr>
          <w:rStyle w:val="NormalTok"/>
        </w:rPr>
        <w:t>df_edge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as_data_frame</w:t>
      </w:r>
      <w:proofErr w:type="spellEnd"/>
      <w:r>
        <w:rPr>
          <w:rStyle w:val="NormalTok"/>
        </w:rPr>
        <w:t xml:space="preserve">(net, </w:t>
      </w:r>
      <w:r>
        <w:rPr>
          <w:rStyle w:val="DataTypeTok"/>
        </w:rPr>
        <w:t>what=</w:t>
      </w:r>
      <w:r>
        <w:rPr>
          <w:rStyle w:val="StringTok"/>
        </w:rPr>
        <w:t>"edg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edge</w:t>
      </w:r>
      <w:proofErr w:type="spellEnd"/>
      <w:r>
        <w:rPr>
          <w:rStyle w:val="NormalTok"/>
        </w:rPr>
        <w:t>)</w:t>
      </w:r>
    </w:p>
    <w:p w:rsidR="007648D3" w:rsidRDefault="007648D3" w:rsidP="007648D3">
      <w:pPr>
        <w:pStyle w:val="SourceCode"/>
        <w:ind w:left="720"/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from  to</w:t>
      </w:r>
      <w:proofErr w:type="gramEnd"/>
      <w:r>
        <w:br/>
      </w:r>
      <w:r>
        <w:rPr>
          <w:rStyle w:val="VerbatimChar"/>
        </w:rPr>
        <w:t>## 1  LSF TSL</w:t>
      </w:r>
      <w:r>
        <w:br/>
      </w:r>
      <w:r>
        <w:rPr>
          <w:rStyle w:val="VerbatimChar"/>
        </w:rPr>
        <w:t>## 2   GL TSL</w:t>
      </w:r>
      <w:r>
        <w:br/>
      </w:r>
      <w:r>
        <w:rPr>
          <w:rStyle w:val="VerbatimChar"/>
        </w:rPr>
        <w:t>## 3  SLL TSL</w:t>
      </w:r>
      <w:r>
        <w:br/>
      </w:r>
      <w:r>
        <w:rPr>
          <w:rStyle w:val="VerbatimChar"/>
        </w:rPr>
        <w:t>## 4  CSH TSL</w:t>
      </w:r>
      <w:r>
        <w:br/>
      </w:r>
      <w:r>
        <w:rPr>
          <w:rStyle w:val="VerbatimChar"/>
        </w:rPr>
        <w:t>## 5  DSF TSL</w:t>
      </w:r>
      <w:r>
        <w:br/>
      </w:r>
      <w:r>
        <w:rPr>
          <w:rStyle w:val="VerbatimChar"/>
        </w:rPr>
        <w:t>## 6   CS TSL</w:t>
      </w:r>
    </w:p>
    <w:p w:rsidR="007648D3" w:rsidRDefault="007648D3" w:rsidP="007648D3">
      <w:pPr>
        <w:pStyle w:val="SourceCode"/>
        <w:ind w:left="720"/>
      </w:pPr>
      <w:proofErr w:type="spellStart"/>
      <w:r>
        <w:rPr>
          <w:rStyle w:val="NormalTok"/>
        </w:rPr>
        <w:t>df_vertices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as_data_</w:t>
      </w:r>
      <w:proofErr w:type="gramStart"/>
      <w:r>
        <w:rPr>
          <w:rStyle w:val="KeywordTok"/>
        </w:rPr>
        <w:t>fram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net, </w:t>
      </w:r>
      <w:r>
        <w:rPr>
          <w:rStyle w:val="DataTypeTok"/>
        </w:rPr>
        <w:t>what=</w:t>
      </w:r>
      <w:r>
        <w:rPr>
          <w:rStyle w:val="StringTok"/>
        </w:rPr>
        <w:t>"vertic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vertices</w:t>
      </w:r>
      <w:proofErr w:type="spellEnd"/>
      <w:r>
        <w:rPr>
          <w:rStyle w:val="NormalTok"/>
        </w:rPr>
        <w:t>)</w:t>
      </w:r>
    </w:p>
    <w:p w:rsidR="00320B3E" w:rsidRPr="00320B3E" w:rsidRDefault="007648D3" w:rsidP="00C465CE">
      <w:pPr>
        <w:pStyle w:val="SourceCode"/>
        <w:ind w:left="720"/>
      </w:pPr>
      <w:r>
        <w:rPr>
          <w:rStyle w:val="VerbatimChar"/>
        </w:rPr>
        <w:t xml:space="preserve">##    </w:t>
      </w:r>
      <w:proofErr w:type="gramStart"/>
      <w:r>
        <w:rPr>
          <w:rStyle w:val="VerbatimChar"/>
        </w:rPr>
        <w:t>name</w:t>
      </w:r>
      <w:proofErr w:type="gramEnd"/>
      <w:r>
        <w:rPr>
          <w:rStyle w:val="VerbatimChar"/>
        </w:rPr>
        <w:t xml:space="preserve"> group    sex friend_count</w:t>
      </w:r>
      <w:r>
        <w:br/>
      </w:r>
      <w:r>
        <w:rPr>
          <w:rStyle w:val="VerbatimChar"/>
        </w:rPr>
        <w:t xml:space="preserve">## SE   </w:t>
      </w:r>
      <w:proofErr w:type="spellStart"/>
      <w:r>
        <w:rPr>
          <w:rStyle w:val="VerbatimChar"/>
        </w:rPr>
        <w:t>SE</w:t>
      </w:r>
      <w:proofErr w:type="spellEnd"/>
      <w:r>
        <w:rPr>
          <w:rStyle w:val="VerbatimChar"/>
        </w:rPr>
        <w:t xml:space="preserve">     F female           73</w:t>
      </w:r>
      <w:r>
        <w:br/>
      </w:r>
      <w:r>
        <w:rPr>
          <w:rStyle w:val="VerbatimChar"/>
        </w:rPr>
        <w:t xml:space="preserve">## PH   </w:t>
      </w:r>
      <w:proofErr w:type="spellStart"/>
      <w:r>
        <w:rPr>
          <w:rStyle w:val="VerbatimChar"/>
        </w:rPr>
        <w:t>PH</w:t>
      </w:r>
      <w:proofErr w:type="spellEnd"/>
      <w:r>
        <w:rPr>
          <w:rStyle w:val="VerbatimChar"/>
        </w:rPr>
        <w:t xml:space="preserve">     G   male           53</w:t>
      </w:r>
      <w:r>
        <w:br/>
      </w:r>
      <w:r>
        <w:rPr>
          <w:rStyle w:val="VerbatimChar"/>
        </w:rPr>
        <w:t xml:space="preserve">## PD   </w:t>
      </w:r>
      <w:proofErr w:type="spellStart"/>
      <w:r>
        <w:rPr>
          <w:rStyle w:val="VerbatimChar"/>
        </w:rPr>
        <w:t>PD</w:t>
      </w:r>
      <w:proofErr w:type="spellEnd"/>
      <w:r>
        <w:rPr>
          <w:rStyle w:val="VerbatimChar"/>
        </w:rPr>
        <w:t xml:space="preserve">     G female          363</w:t>
      </w:r>
      <w:r>
        <w:br/>
      </w:r>
      <w:r>
        <w:rPr>
          <w:rStyle w:val="VerbatimChar"/>
        </w:rPr>
        <w:t xml:space="preserve">## LN   </w:t>
      </w:r>
      <w:proofErr w:type="spellStart"/>
      <w:r>
        <w:rPr>
          <w:rStyle w:val="VerbatimChar"/>
        </w:rPr>
        <w:t>LN</w:t>
      </w:r>
      <w:proofErr w:type="spellEnd"/>
      <w:r>
        <w:rPr>
          <w:rStyle w:val="VerbatimChar"/>
        </w:rPr>
        <w:t xml:space="preserve">     G female           64</w:t>
      </w:r>
      <w:r>
        <w:br/>
      </w:r>
      <w:r>
        <w:rPr>
          <w:rStyle w:val="VerbatimChar"/>
        </w:rPr>
        <w:t xml:space="preserve">## MB   </w:t>
      </w:r>
      <w:proofErr w:type="spellStart"/>
      <w:r>
        <w:rPr>
          <w:rStyle w:val="VerbatimChar"/>
        </w:rPr>
        <w:t>MB</w:t>
      </w:r>
      <w:proofErr w:type="spellEnd"/>
      <w:r>
        <w:rPr>
          <w:rStyle w:val="VerbatimChar"/>
        </w:rPr>
        <w:t xml:space="preserve">     F female           19</w:t>
      </w:r>
      <w:r>
        <w:br/>
      </w:r>
      <w:r>
        <w:rPr>
          <w:rStyle w:val="VerbatimChar"/>
        </w:rPr>
        <w:t xml:space="preserve">## AP   </w:t>
      </w:r>
      <w:proofErr w:type="spellStart"/>
      <w:r>
        <w:rPr>
          <w:rStyle w:val="VerbatimChar"/>
        </w:rPr>
        <w:t>AP</w:t>
      </w:r>
      <w:proofErr w:type="spellEnd"/>
      <w:r>
        <w:rPr>
          <w:rStyle w:val="VerbatimChar"/>
        </w:rPr>
        <w:t xml:space="preserve">     C female           99</w:t>
      </w:r>
    </w:p>
    <w:p w:rsidR="007648D3" w:rsidRDefault="007648D3" w:rsidP="007648D3">
      <w:pPr>
        <w:jc w:val="left"/>
        <w:rPr>
          <w:sz w:val="22"/>
        </w:rPr>
      </w:pPr>
      <w:r>
        <w:rPr>
          <w:sz w:val="22"/>
        </w:rPr>
        <w:t>The plot of the network is as follows;</w:t>
      </w:r>
    </w:p>
    <w:p w:rsidR="007648D3" w:rsidRPr="00320B3E" w:rsidRDefault="007648D3" w:rsidP="007648D3">
      <w:pPr>
        <w:jc w:val="left"/>
        <w:rPr>
          <w:sz w:val="22"/>
        </w:rPr>
      </w:pPr>
      <w:r>
        <w:rPr>
          <w:noProof/>
        </w:rPr>
        <w:lastRenderedPageBreak/>
        <w:drawing>
          <wp:inline distT="0" distB="0" distL="0" distR="0" wp14:anchorId="6131E73D" wp14:editId="528107A5">
            <wp:extent cx="5943600" cy="210375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48D3" w:rsidRPr="008733A9" w:rsidRDefault="007648D3" w:rsidP="007648D3">
      <w:pPr>
        <w:jc w:val="left"/>
        <w:rPr>
          <w:b/>
          <w:sz w:val="22"/>
        </w:rPr>
      </w:pPr>
    </w:p>
    <w:p w:rsidR="007648D3" w:rsidRDefault="007648D3" w:rsidP="007648D3">
      <w:pPr>
        <w:jc w:val="left"/>
        <w:rPr>
          <w:b/>
          <w:sz w:val="22"/>
        </w:rPr>
      </w:pPr>
      <w:r w:rsidRPr="008733A9">
        <w:rPr>
          <w:b/>
          <w:sz w:val="22"/>
        </w:rPr>
        <w:t>Observation</w:t>
      </w:r>
      <w:r>
        <w:rPr>
          <w:b/>
          <w:sz w:val="22"/>
        </w:rPr>
        <w:t xml:space="preserve"> and explanation</w:t>
      </w:r>
    </w:p>
    <w:p w:rsidR="00320B3E" w:rsidRPr="00320B3E" w:rsidRDefault="007648D3" w:rsidP="00320B3E">
      <w:pPr>
        <w:jc w:val="left"/>
        <w:rPr>
          <w:b/>
        </w:rPr>
      </w:pPr>
      <w:r w:rsidRPr="008733A9">
        <w:rPr>
          <w:bCs/>
          <w:sz w:val="22"/>
        </w:rPr>
        <w:t>The nodes are too close to each other hence difficult to identify the label of the node, also the arrows are not visible.</w:t>
      </w:r>
      <w:r>
        <w:rPr>
          <w:bCs/>
          <w:sz w:val="22"/>
        </w:rPr>
        <w:br/>
      </w:r>
    </w:p>
    <w:p w:rsidR="00320B3E" w:rsidRPr="00320B3E" w:rsidRDefault="00320B3E" w:rsidP="00320B3E">
      <w:pPr>
        <w:pStyle w:val="ListParagraph"/>
        <w:numPr>
          <w:ilvl w:val="0"/>
          <w:numId w:val="2"/>
        </w:numPr>
        <w:jc w:val="left"/>
        <w:rPr>
          <w:b/>
        </w:rPr>
      </w:pPr>
      <w:r w:rsidRPr="00320B3E">
        <w:rPr>
          <w:b/>
          <w:bCs/>
          <w:sz w:val="22"/>
        </w:rPr>
        <w:t>Re-plotting of the network with adjusted attribute settings as described in task 3</w:t>
      </w:r>
      <w:r>
        <w:rPr>
          <w:b/>
          <w:bCs/>
          <w:sz w:val="22"/>
        </w:rPr>
        <w:t>.</w:t>
      </w:r>
    </w:p>
    <w:p w:rsidR="007648D3" w:rsidRDefault="007648D3" w:rsidP="00320B3E">
      <w:pPr>
        <w:jc w:val="left"/>
      </w:pPr>
      <w:r>
        <w:rPr>
          <w:noProof/>
        </w:rPr>
        <w:drawing>
          <wp:inline distT="0" distB="0" distL="0" distR="0" wp14:anchorId="4E8FAB28" wp14:editId="78A5EB87">
            <wp:extent cx="6260858" cy="3663425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283213" cy="367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48D3" w:rsidRPr="00C465CE" w:rsidRDefault="007648D3" w:rsidP="007648D3">
      <w:pPr>
        <w:jc w:val="left"/>
        <w:rPr>
          <w:b/>
        </w:rPr>
      </w:pPr>
      <w:r w:rsidRPr="0049732F">
        <w:rPr>
          <w:b/>
        </w:rPr>
        <w:t>Observation and explanation</w:t>
      </w:r>
    </w:p>
    <w:p w:rsidR="007648D3" w:rsidRPr="00320B3E" w:rsidRDefault="007648D3" w:rsidP="007648D3">
      <w:pPr>
        <w:jc w:val="left"/>
      </w:pPr>
      <w:r w:rsidRPr="007648D3">
        <w:rPr>
          <w:bCs/>
          <w:sz w:val="22"/>
        </w:rPr>
        <w:t xml:space="preserve">Previously you could not see the </w:t>
      </w:r>
      <w:r>
        <w:rPr>
          <w:bCs/>
          <w:sz w:val="22"/>
        </w:rPr>
        <w:t xml:space="preserve">direction of the </w:t>
      </w:r>
      <w:r w:rsidRPr="007648D3">
        <w:rPr>
          <w:bCs/>
          <w:sz w:val="22"/>
        </w:rPr>
        <w:t xml:space="preserve">arrows clearly, we could not tell from which sex </w:t>
      </w:r>
      <w:r>
        <w:rPr>
          <w:bCs/>
          <w:sz w:val="22"/>
        </w:rPr>
        <w:t xml:space="preserve">each of </w:t>
      </w:r>
      <w:r w:rsidRPr="007648D3">
        <w:rPr>
          <w:bCs/>
          <w:sz w:val="22"/>
        </w:rPr>
        <w:t xml:space="preserve">the nodes belong to, </w:t>
      </w:r>
      <w:r w:rsidRPr="007648D3">
        <w:rPr>
          <w:bCs/>
          <w:sz w:val="22"/>
        </w:rPr>
        <w:t>and also</w:t>
      </w:r>
      <w:r w:rsidRPr="007648D3">
        <w:rPr>
          <w:bCs/>
          <w:sz w:val="22"/>
        </w:rPr>
        <w:t xml:space="preserve"> we could not compare the nodes based on size</w:t>
      </w:r>
      <w:r>
        <w:rPr>
          <w:bCs/>
          <w:sz w:val="22"/>
        </w:rPr>
        <w:t xml:space="preserve"> (friend count)</w:t>
      </w:r>
      <w:r w:rsidRPr="007648D3">
        <w:rPr>
          <w:bCs/>
          <w:sz w:val="22"/>
        </w:rPr>
        <w:t xml:space="preserve">. </w:t>
      </w:r>
      <w:r>
        <w:rPr>
          <w:bCs/>
          <w:sz w:val="22"/>
        </w:rPr>
        <w:t xml:space="preserve">But after the adjusting the settings then the </w:t>
      </w:r>
      <w:r w:rsidRPr="007648D3">
        <w:rPr>
          <w:bCs/>
          <w:sz w:val="22"/>
        </w:rPr>
        <w:t>node with the highest friend count is labelled</w:t>
      </w:r>
      <w:r>
        <w:rPr>
          <w:bCs/>
          <w:sz w:val="22"/>
        </w:rPr>
        <w:t xml:space="preserve"> has the largest node and its clearly labeled </w:t>
      </w:r>
      <w:r w:rsidRPr="007648D3">
        <w:rPr>
          <w:bCs/>
          <w:sz w:val="22"/>
        </w:rPr>
        <w:t>MWB</w:t>
      </w:r>
      <w:r>
        <w:rPr>
          <w:bCs/>
          <w:sz w:val="22"/>
        </w:rPr>
        <w:t>.</w:t>
      </w:r>
    </w:p>
    <w:p w:rsidR="00320B3E" w:rsidRPr="00F16BBC" w:rsidRDefault="00320B3E" w:rsidP="00320B3E">
      <w:pPr>
        <w:jc w:val="left"/>
      </w:pPr>
    </w:p>
    <w:p w:rsidR="00320B3E" w:rsidRPr="00320B3E" w:rsidRDefault="00320B3E" w:rsidP="00320B3E">
      <w:pPr>
        <w:pStyle w:val="ListParagraph"/>
        <w:numPr>
          <w:ilvl w:val="0"/>
          <w:numId w:val="2"/>
        </w:numPr>
        <w:jc w:val="left"/>
        <w:rPr>
          <w:b/>
        </w:rPr>
      </w:pPr>
      <w:r w:rsidRPr="00320B3E">
        <w:rPr>
          <w:b/>
          <w:bCs/>
          <w:sz w:val="22"/>
        </w:rPr>
        <w:t>Plotting a series of networks where each plot contains only Facebook users that belong within a particular group, as described in task 4</w:t>
      </w:r>
      <w:r>
        <w:rPr>
          <w:b/>
          <w:bCs/>
          <w:sz w:val="22"/>
        </w:rPr>
        <w:t>.</w:t>
      </w:r>
    </w:p>
    <w:p w:rsidR="00320B3E" w:rsidRPr="00320B3E" w:rsidRDefault="00F16BBC" w:rsidP="00320B3E">
      <w:pPr>
        <w:jc w:val="left"/>
      </w:pPr>
      <w:r>
        <w:lastRenderedPageBreak/>
        <w:t>GROUP B</w:t>
      </w:r>
    </w:p>
    <w:p w:rsidR="00320B3E" w:rsidRPr="00320B3E" w:rsidRDefault="00F16BBC" w:rsidP="00320B3E">
      <w:pPr>
        <w:jc w:val="left"/>
      </w:pPr>
      <w:r>
        <w:rPr>
          <w:noProof/>
        </w:rPr>
        <w:drawing>
          <wp:inline distT="0" distB="0" distL="0" distR="0" wp14:anchorId="327D5989" wp14:editId="7A26AD1F">
            <wp:extent cx="5942956" cy="3216925"/>
            <wp:effectExtent l="0" t="0" r="127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6018" cy="321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689A" w:rsidRDefault="00A1689A" w:rsidP="00320B3E">
      <w:pPr>
        <w:jc w:val="left"/>
        <w:rPr>
          <w:b/>
          <w:bCs/>
          <w:sz w:val="22"/>
        </w:rPr>
      </w:pPr>
      <w:r w:rsidRPr="00A1689A">
        <w:rPr>
          <w:b/>
          <w:bCs/>
          <w:sz w:val="22"/>
        </w:rPr>
        <w:t>Observation and explanation</w:t>
      </w:r>
    </w:p>
    <w:p w:rsidR="00320B3E" w:rsidRPr="00A1689A" w:rsidRDefault="00A1689A" w:rsidP="00320B3E">
      <w:pPr>
        <w:jc w:val="left"/>
        <w:rPr>
          <w:b/>
        </w:rPr>
      </w:pPr>
      <w:r>
        <w:rPr>
          <w:bCs/>
          <w:sz w:val="22"/>
        </w:rPr>
        <w:t>From group B the user CW1was a good hub but a poor authority since it had many arrows pointing outwards and none pointing towards it. It also had the highest number of friends.</w:t>
      </w:r>
      <w:r w:rsidR="001C789A" w:rsidRPr="00A1689A">
        <w:rPr>
          <w:b/>
          <w:bCs/>
          <w:sz w:val="22"/>
        </w:rPr>
        <w:br/>
      </w:r>
    </w:p>
    <w:p w:rsidR="00320B3E" w:rsidRDefault="00F16BBC" w:rsidP="00320B3E">
      <w:pPr>
        <w:jc w:val="left"/>
      </w:pPr>
      <w:r>
        <w:t>GROUP C</w:t>
      </w:r>
    </w:p>
    <w:p w:rsidR="00F16BBC" w:rsidRDefault="00F16BBC" w:rsidP="00320B3E">
      <w:pPr>
        <w:jc w:val="left"/>
      </w:pPr>
      <w:r>
        <w:rPr>
          <w:noProof/>
        </w:rPr>
        <w:drawing>
          <wp:inline distT="0" distB="0" distL="0" distR="0" wp14:anchorId="76708355" wp14:editId="3CD32872">
            <wp:extent cx="5047281" cy="2670853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54155" cy="2674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689A" w:rsidRPr="00A1689A" w:rsidRDefault="00A1689A" w:rsidP="00320B3E">
      <w:pPr>
        <w:jc w:val="left"/>
        <w:rPr>
          <w:b/>
        </w:rPr>
      </w:pPr>
      <w:r w:rsidRPr="00A1689A">
        <w:rPr>
          <w:b/>
        </w:rPr>
        <w:t>Observation and explanation</w:t>
      </w:r>
    </w:p>
    <w:p w:rsidR="00320B3E" w:rsidRPr="00320B3E" w:rsidRDefault="00A1689A" w:rsidP="00320B3E">
      <w:pPr>
        <w:jc w:val="left"/>
      </w:pPr>
      <w:r>
        <w:t>User JJ was a good hub connected to 2 users (TBC &amp; LE) the most number of users. User SM had the highest number of friends but poor hub. User LLB and LBC had no connections.</w:t>
      </w:r>
    </w:p>
    <w:p w:rsidR="00320B3E" w:rsidRDefault="00320B3E" w:rsidP="00320B3E">
      <w:pPr>
        <w:jc w:val="left"/>
      </w:pPr>
    </w:p>
    <w:p w:rsidR="00F16BBC" w:rsidRDefault="00F16BBC" w:rsidP="00320B3E">
      <w:pPr>
        <w:jc w:val="left"/>
      </w:pPr>
      <w:r>
        <w:t>GROUP F</w:t>
      </w:r>
    </w:p>
    <w:p w:rsidR="00F16BBC" w:rsidRDefault="00F16BBC" w:rsidP="00320B3E">
      <w:pPr>
        <w:jc w:val="left"/>
      </w:pPr>
      <w:r>
        <w:rPr>
          <w:noProof/>
        </w:rPr>
        <w:lastRenderedPageBreak/>
        <w:drawing>
          <wp:inline distT="0" distB="0" distL="0" distR="0" wp14:anchorId="0A5E1F23" wp14:editId="66CD9C1E">
            <wp:extent cx="6246495" cy="3274432"/>
            <wp:effectExtent l="0" t="0" r="1905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58696" cy="3280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6A4C" w:rsidRPr="00320B3E" w:rsidRDefault="006A6A4C" w:rsidP="00320B3E">
      <w:pPr>
        <w:jc w:val="left"/>
      </w:pPr>
    </w:p>
    <w:p w:rsidR="00320B3E" w:rsidRDefault="00F16BBC" w:rsidP="00320B3E">
      <w:pPr>
        <w:jc w:val="left"/>
        <w:rPr>
          <w:b/>
        </w:rPr>
      </w:pPr>
      <w:r>
        <w:rPr>
          <w:b/>
        </w:rPr>
        <w:t>GROUP G</w:t>
      </w:r>
    </w:p>
    <w:p w:rsidR="00F16BBC" w:rsidRDefault="00F16BBC" w:rsidP="00320B3E">
      <w:pPr>
        <w:jc w:val="left"/>
        <w:rPr>
          <w:b/>
        </w:rPr>
      </w:pPr>
    </w:p>
    <w:p w:rsidR="00F16BBC" w:rsidRDefault="00F16BBC" w:rsidP="00320B3E">
      <w:pPr>
        <w:jc w:val="left"/>
        <w:rPr>
          <w:b/>
        </w:rPr>
      </w:pPr>
      <w:r>
        <w:rPr>
          <w:noProof/>
        </w:rPr>
        <w:drawing>
          <wp:inline distT="0" distB="0" distL="0" distR="0" wp14:anchorId="0CBB921E" wp14:editId="20571C85">
            <wp:extent cx="5943600" cy="345884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6BBC" w:rsidRDefault="00F16BBC" w:rsidP="00320B3E">
      <w:pPr>
        <w:jc w:val="left"/>
        <w:rPr>
          <w:b/>
        </w:rPr>
      </w:pPr>
    </w:p>
    <w:p w:rsidR="00F16BBC" w:rsidRDefault="00F16BBC" w:rsidP="00320B3E">
      <w:pPr>
        <w:jc w:val="left"/>
        <w:rPr>
          <w:b/>
        </w:rPr>
      </w:pPr>
    </w:p>
    <w:p w:rsidR="00F16BBC" w:rsidRDefault="00F16BBC" w:rsidP="00320B3E">
      <w:pPr>
        <w:jc w:val="left"/>
        <w:rPr>
          <w:b/>
        </w:rPr>
      </w:pPr>
    </w:p>
    <w:p w:rsidR="00F16BBC" w:rsidRDefault="00F16BBC" w:rsidP="00320B3E">
      <w:pPr>
        <w:jc w:val="left"/>
        <w:rPr>
          <w:b/>
        </w:rPr>
      </w:pPr>
    </w:p>
    <w:p w:rsidR="00F16BBC" w:rsidRDefault="00F16BBC" w:rsidP="00320B3E">
      <w:pPr>
        <w:jc w:val="left"/>
        <w:rPr>
          <w:b/>
        </w:rPr>
      </w:pPr>
    </w:p>
    <w:p w:rsidR="00F16BBC" w:rsidRDefault="00F16BBC" w:rsidP="00320B3E">
      <w:pPr>
        <w:jc w:val="left"/>
        <w:rPr>
          <w:b/>
        </w:rPr>
      </w:pPr>
      <w:r>
        <w:rPr>
          <w:b/>
        </w:rPr>
        <w:lastRenderedPageBreak/>
        <w:t>GROUP H</w:t>
      </w:r>
    </w:p>
    <w:p w:rsidR="00F16BBC" w:rsidRDefault="00F16BBC" w:rsidP="00320B3E">
      <w:pPr>
        <w:jc w:val="left"/>
        <w:rPr>
          <w:b/>
        </w:rPr>
      </w:pPr>
      <w:r>
        <w:rPr>
          <w:noProof/>
        </w:rPr>
        <w:drawing>
          <wp:inline distT="0" distB="0" distL="0" distR="0" wp14:anchorId="51CA4F40" wp14:editId="75510D8D">
            <wp:extent cx="5157216" cy="3196813"/>
            <wp:effectExtent l="0" t="0" r="5715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65004" cy="320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6BBC" w:rsidRDefault="00F16BBC" w:rsidP="00320B3E">
      <w:pPr>
        <w:jc w:val="left"/>
        <w:rPr>
          <w:b/>
        </w:rPr>
      </w:pPr>
    </w:p>
    <w:p w:rsidR="00F16BBC" w:rsidRDefault="00F16BBC" w:rsidP="00320B3E">
      <w:pPr>
        <w:jc w:val="left"/>
        <w:rPr>
          <w:b/>
        </w:rPr>
      </w:pPr>
    </w:p>
    <w:p w:rsidR="00F16BBC" w:rsidRDefault="00F16BBC" w:rsidP="00320B3E">
      <w:pPr>
        <w:jc w:val="left"/>
        <w:rPr>
          <w:noProof/>
        </w:rPr>
      </w:pPr>
      <w:r>
        <w:rPr>
          <w:b/>
        </w:rPr>
        <w:t>GROUP M</w:t>
      </w:r>
    </w:p>
    <w:p w:rsidR="00F16BBC" w:rsidRDefault="00F16BBC" w:rsidP="00320B3E">
      <w:pPr>
        <w:jc w:val="left"/>
        <w:rPr>
          <w:b/>
        </w:rPr>
      </w:pPr>
      <w:r>
        <w:rPr>
          <w:noProof/>
        </w:rPr>
        <w:drawing>
          <wp:inline distT="0" distB="0" distL="0" distR="0" wp14:anchorId="77EBCF4D" wp14:editId="303E2457">
            <wp:extent cx="5232192" cy="3403719"/>
            <wp:effectExtent l="0" t="0" r="6985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37922" cy="3407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D17" w:rsidRPr="00FE1D17" w:rsidRDefault="00FE1D17" w:rsidP="00FE1D17">
      <w:pPr>
        <w:jc w:val="left"/>
        <w:rPr>
          <w:b/>
          <w:bCs/>
          <w:sz w:val="22"/>
        </w:rPr>
      </w:pPr>
      <w:r w:rsidRPr="00FE1D17">
        <w:rPr>
          <w:b/>
          <w:bCs/>
          <w:sz w:val="22"/>
        </w:rPr>
        <w:t>Observation and explanation</w:t>
      </w:r>
    </w:p>
    <w:p w:rsidR="00F16BBC" w:rsidRDefault="00FE1D17" w:rsidP="00FE1D17">
      <w:pPr>
        <w:jc w:val="left"/>
        <w:rPr>
          <w:b/>
        </w:rPr>
      </w:pPr>
      <w:r>
        <w:rPr>
          <w:bCs/>
          <w:sz w:val="22"/>
        </w:rPr>
        <w:t>By visually inspecting the network plot for group M, identify the largest node (the Facebook user with the highest friend count</w:t>
      </w:r>
      <w:r w:rsidRPr="001C789A">
        <w:rPr>
          <w:bCs/>
          <w:sz w:val="22"/>
        </w:rPr>
        <w:t>).</w:t>
      </w:r>
      <w:r w:rsidRPr="001C789A">
        <w:rPr>
          <w:b/>
          <w:bCs/>
          <w:sz w:val="22"/>
        </w:rPr>
        <w:t xml:space="preserve"> </w:t>
      </w:r>
      <w:r w:rsidRPr="00B46C45">
        <w:rPr>
          <w:b/>
          <w:bCs/>
          <w:i/>
          <w:sz w:val="22"/>
        </w:rPr>
        <w:t>MWB had the highest number of friend count.</w:t>
      </w:r>
      <w:r>
        <w:rPr>
          <w:bCs/>
          <w:sz w:val="22"/>
        </w:rPr>
        <w:t xml:space="preserve"> By examining the number of links each node has in this plot, would you agree that this user is the most important node in this network? </w:t>
      </w:r>
      <w:r w:rsidR="0038715E">
        <w:rPr>
          <w:b/>
          <w:bCs/>
          <w:i/>
          <w:sz w:val="22"/>
        </w:rPr>
        <w:lastRenderedPageBreak/>
        <w:t>YES, because it has 3</w:t>
      </w:r>
      <w:r w:rsidRPr="00B46C45">
        <w:rPr>
          <w:b/>
          <w:bCs/>
          <w:i/>
          <w:sz w:val="22"/>
        </w:rPr>
        <w:t xml:space="preserve"> outgoing “to” links and one incoming “from” link.</w:t>
      </w:r>
      <w:r w:rsidRPr="00B46C45">
        <w:rPr>
          <w:b/>
          <w:bCs/>
          <w:i/>
          <w:sz w:val="22"/>
        </w:rPr>
        <w:t xml:space="preserve"> This shows that it’s a hub and an authority in itself given it has many friends also.</w:t>
      </w:r>
    </w:p>
    <w:p w:rsidR="00F16BBC" w:rsidRDefault="00F16BBC" w:rsidP="00320B3E">
      <w:pPr>
        <w:jc w:val="left"/>
        <w:rPr>
          <w:b/>
        </w:rPr>
      </w:pPr>
      <w:r>
        <w:rPr>
          <w:b/>
        </w:rPr>
        <w:t>GROUP S</w:t>
      </w:r>
    </w:p>
    <w:p w:rsidR="00F16BBC" w:rsidRDefault="00F16BBC" w:rsidP="00320B3E">
      <w:pPr>
        <w:jc w:val="left"/>
        <w:rPr>
          <w:b/>
        </w:rPr>
      </w:pPr>
    </w:p>
    <w:p w:rsidR="00F16BBC" w:rsidRDefault="00F16BBC" w:rsidP="00320B3E">
      <w:pPr>
        <w:jc w:val="left"/>
        <w:rPr>
          <w:b/>
        </w:rPr>
      </w:pPr>
      <w:r>
        <w:rPr>
          <w:noProof/>
        </w:rPr>
        <w:drawing>
          <wp:inline distT="0" distB="0" distL="0" distR="0" wp14:anchorId="3C8718AE" wp14:editId="4C8933CC">
            <wp:extent cx="5193792" cy="3297725"/>
            <wp:effectExtent l="0" t="0" r="698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99108" cy="330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6BBC" w:rsidRDefault="00F16BBC" w:rsidP="00320B3E">
      <w:pPr>
        <w:jc w:val="left"/>
        <w:rPr>
          <w:b/>
        </w:rPr>
      </w:pPr>
    </w:p>
    <w:p w:rsidR="00F16BBC" w:rsidRDefault="00F16BBC" w:rsidP="00320B3E">
      <w:pPr>
        <w:jc w:val="left"/>
        <w:rPr>
          <w:b/>
        </w:rPr>
      </w:pPr>
      <w:r>
        <w:rPr>
          <w:b/>
        </w:rPr>
        <w:t>GROUP W</w:t>
      </w:r>
    </w:p>
    <w:p w:rsidR="00F16BBC" w:rsidRPr="00320B3E" w:rsidRDefault="00F16BBC" w:rsidP="00320B3E">
      <w:pPr>
        <w:jc w:val="left"/>
        <w:rPr>
          <w:b/>
        </w:rPr>
      </w:pPr>
      <w:r>
        <w:rPr>
          <w:noProof/>
        </w:rPr>
        <w:drawing>
          <wp:inline distT="0" distB="0" distL="0" distR="0" wp14:anchorId="00872762" wp14:editId="05805DFD">
            <wp:extent cx="5943600" cy="3198495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0B3E" w:rsidRPr="00320B3E" w:rsidRDefault="00320B3E" w:rsidP="00320B3E">
      <w:pPr>
        <w:pStyle w:val="ListParagraph"/>
        <w:numPr>
          <w:ilvl w:val="0"/>
          <w:numId w:val="2"/>
        </w:numPr>
        <w:jc w:val="left"/>
        <w:rPr>
          <w:b/>
        </w:rPr>
      </w:pPr>
      <w:r w:rsidRPr="00320B3E">
        <w:rPr>
          <w:b/>
          <w:bCs/>
          <w:sz w:val="22"/>
        </w:rPr>
        <w:t>Re-plotting the network containing group F Facebook users by gender, as described in task 5</w:t>
      </w:r>
      <w:r>
        <w:rPr>
          <w:b/>
          <w:bCs/>
          <w:sz w:val="22"/>
        </w:rPr>
        <w:t>.</w:t>
      </w:r>
    </w:p>
    <w:p w:rsidR="00320B3E" w:rsidRPr="00320B3E" w:rsidRDefault="00320B3E" w:rsidP="00320B3E">
      <w:pPr>
        <w:jc w:val="left"/>
      </w:pPr>
    </w:p>
    <w:p w:rsidR="00320B3E" w:rsidRDefault="00A2769D" w:rsidP="00320B3E">
      <w:pPr>
        <w:jc w:val="left"/>
      </w:pPr>
      <w:r>
        <w:t>MALE</w:t>
      </w:r>
    </w:p>
    <w:p w:rsidR="00A2769D" w:rsidRPr="00320B3E" w:rsidRDefault="00A2769D" w:rsidP="00320B3E">
      <w:pPr>
        <w:jc w:val="left"/>
      </w:pPr>
      <w:r>
        <w:rPr>
          <w:noProof/>
        </w:rPr>
        <w:lastRenderedPageBreak/>
        <w:drawing>
          <wp:inline distT="0" distB="0" distL="0" distR="0" wp14:anchorId="39FCB471" wp14:editId="1B77E6E7">
            <wp:extent cx="5943600" cy="354647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0B3E" w:rsidRPr="004A31FE" w:rsidRDefault="004A31FE" w:rsidP="00320B3E">
      <w:pPr>
        <w:jc w:val="left"/>
        <w:rPr>
          <w:b/>
        </w:rPr>
      </w:pPr>
      <w:r w:rsidRPr="004A31FE">
        <w:rPr>
          <w:b/>
        </w:rPr>
        <w:t>Observation and explanation</w:t>
      </w:r>
    </w:p>
    <w:p w:rsidR="00320B3E" w:rsidRDefault="004A31FE" w:rsidP="00320B3E">
      <w:pPr>
        <w:jc w:val="left"/>
      </w:pPr>
      <w:r>
        <w:t xml:space="preserve">Among the </w:t>
      </w:r>
      <w:r w:rsidR="00B1099F">
        <w:t>male</w:t>
      </w:r>
      <w:r>
        <w:t xml:space="preserve"> users the most influential based on the friend count as displayed by the size of the nodes and the number of arrows connected to them were; ALL, AAE,</w:t>
      </w:r>
      <w:r w:rsidR="00B1099F">
        <w:t xml:space="preserve"> and ADL.</w:t>
      </w:r>
    </w:p>
    <w:p w:rsidR="004A31FE" w:rsidRPr="00320B3E" w:rsidRDefault="004A31FE" w:rsidP="00320B3E">
      <w:pPr>
        <w:jc w:val="left"/>
      </w:pPr>
    </w:p>
    <w:p w:rsidR="00320B3E" w:rsidRDefault="00A2769D" w:rsidP="00320B3E">
      <w:pPr>
        <w:jc w:val="left"/>
      </w:pPr>
      <w:r>
        <w:t>FEMALE</w:t>
      </w:r>
    </w:p>
    <w:p w:rsidR="00A2769D" w:rsidRPr="00320B3E" w:rsidRDefault="00A2769D" w:rsidP="00320B3E">
      <w:pPr>
        <w:jc w:val="left"/>
      </w:pPr>
      <w:r>
        <w:rPr>
          <w:noProof/>
        </w:rPr>
        <w:drawing>
          <wp:inline distT="0" distB="0" distL="0" distR="0" wp14:anchorId="1A0A5822" wp14:editId="0812936F">
            <wp:extent cx="4910447" cy="3008699"/>
            <wp:effectExtent l="0" t="0" r="508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19437" cy="3014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0B3E" w:rsidRDefault="00B1099F" w:rsidP="00320B3E">
      <w:pPr>
        <w:jc w:val="left"/>
        <w:rPr>
          <w:b/>
        </w:rPr>
      </w:pPr>
      <w:r>
        <w:rPr>
          <w:b/>
        </w:rPr>
        <w:t>Observation and explanation</w:t>
      </w:r>
    </w:p>
    <w:p w:rsidR="00B1099F" w:rsidRDefault="00B1099F" w:rsidP="00B1099F">
      <w:pPr>
        <w:jc w:val="left"/>
      </w:pPr>
      <w:r>
        <w:t xml:space="preserve">Among the female users the most influential based on the friend count as displayed by the size of the nodes and the number of arrows connected to them were; </w:t>
      </w:r>
      <w:r w:rsidR="005B0267">
        <w:t>GGA</w:t>
      </w:r>
      <w:r>
        <w:t>,</w:t>
      </w:r>
      <w:r w:rsidR="005B0267">
        <w:t xml:space="preserve"> SLL</w:t>
      </w:r>
      <w:r>
        <w:t>,</w:t>
      </w:r>
      <w:r w:rsidR="005B0267">
        <w:t xml:space="preserve"> and CG</w:t>
      </w:r>
      <w:r>
        <w:t>.</w:t>
      </w:r>
      <w:r w:rsidR="005B0267">
        <w:t xml:space="preserve"> </w:t>
      </w:r>
      <w:r w:rsidR="001503E0">
        <w:t xml:space="preserve">Then </w:t>
      </w:r>
      <w:r w:rsidR="005B0267">
        <w:t xml:space="preserve">AL has the highest number of friends but is not a good </w:t>
      </w:r>
      <w:r w:rsidR="001503E0">
        <w:t>authority</w:t>
      </w:r>
      <w:r w:rsidR="005B0267">
        <w:t xml:space="preserve"> since it has only one arrow pointing </w:t>
      </w:r>
      <w:r w:rsidR="005B0267">
        <w:lastRenderedPageBreak/>
        <w:t>towards it.</w:t>
      </w:r>
      <w:r w:rsidR="001503E0">
        <w:t xml:space="preserve"> Whereas the SL had the lowest number of friends but was quite a good hub having many arrows pointing away from it. </w:t>
      </w:r>
    </w:p>
    <w:p w:rsidR="00A2769D" w:rsidRPr="00320B3E" w:rsidRDefault="00A2769D" w:rsidP="00320B3E">
      <w:pPr>
        <w:jc w:val="left"/>
        <w:rPr>
          <w:b/>
        </w:rPr>
      </w:pPr>
    </w:p>
    <w:p w:rsidR="00320B3E" w:rsidRPr="00A2769D" w:rsidRDefault="00320B3E" w:rsidP="00320B3E">
      <w:pPr>
        <w:pStyle w:val="ListParagraph"/>
        <w:numPr>
          <w:ilvl w:val="0"/>
          <w:numId w:val="2"/>
        </w:numPr>
        <w:jc w:val="left"/>
        <w:rPr>
          <w:b/>
        </w:rPr>
      </w:pPr>
      <w:r w:rsidRPr="00320B3E">
        <w:rPr>
          <w:b/>
          <w:bCs/>
          <w:sz w:val="22"/>
        </w:rPr>
        <w:t>Detection of communities in each plot created in task 5, as described in task 6</w:t>
      </w:r>
      <w:r>
        <w:rPr>
          <w:b/>
          <w:bCs/>
          <w:sz w:val="22"/>
        </w:rPr>
        <w:t>.</w:t>
      </w:r>
    </w:p>
    <w:p w:rsidR="00A2769D" w:rsidRPr="00320B3E" w:rsidRDefault="00635F26" w:rsidP="00A2769D">
      <w:pPr>
        <w:pStyle w:val="ListParagraph"/>
        <w:jc w:val="left"/>
        <w:rPr>
          <w:b/>
        </w:rPr>
      </w:pPr>
      <w:r>
        <w:rPr>
          <w:b/>
          <w:bCs/>
          <w:sz w:val="22"/>
        </w:rPr>
        <w:t>Communities among</w:t>
      </w:r>
      <w:r w:rsidR="00A2769D">
        <w:rPr>
          <w:b/>
          <w:bCs/>
          <w:sz w:val="22"/>
        </w:rPr>
        <w:t xml:space="preserve"> Male users</w:t>
      </w:r>
    </w:p>
    <w:p w:rsidR="00320B3E" w:rsidRPr="00320B3E" w:rsidRDefault="00A2769D" w:rsidP="00320B3E">
      <w:pPr>
        <w:jc w:val="left"/>
      </w:pPr>
      <w:r>
        <w:rPr>
          <w:noProof/>
        </w:rPr>
        <w:drawing>
          <wp:inline distT="0" distB="0" distL="0" distR="0" wp14:anchorId="35420DF2" wp14:editId="2B28604D">
            <wp:extent cx="5943600" cy="32099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0B3E" w:rsidRPr="00320B3E" w:rsidRDefault="00320B3E" w:rsidP="00320B3E">
      <w:pPr>
        <w:jc w:val="left"/>
      </w:pPr>
    </w:p>
    <w:p w:rsidR="00320B3E" w:rsidRPr="00320B3E" w:rsidRDefault="00320B3E" w:rsidP="00320B3E">
      <w:pPr>
        <w:jc w:val="left"/>
      </w:pPr>
    </w:p>
    <w:p w:rsidR="00320B3E" w:rsidRPr="00A2769D" w:rsidRDefault="00635F26" w:rsidP="00320B3E">
      <w:pPr>
        <w:jc w:val="left"/>
        <w:rPr>
          <w:b/>
        </w:rPr>
      </w:pPr>
      <w:r>
        <w:rPr>
          <w:b/>
        </w:rPr>
        <w:t>Communities among</w:t>
      </w:r>
      <w:r w:rsidR="00A2769D" w:rsidRPr="00A2769D">
        <w:rPr>
          <w:b/>
        </w:rPr>
        <w:t xml:space="preserve"> Female users</w:t>
      </w:r>
    </w:p>
    <w:p w:rsidR="00320B3E" w:rsidRPr="00320B3E" w:rsidRDefault="00A2769D" w:rsidP="00320B3E">
      <w:pPr>
        <w:jc w:val="left"/>
      </w:pPr>
      <w:r>
        <w:rPr>
          <w:noProof/>
        </w:rPr>
        <w:drawing>
          <wp:inline distT="0" distB="0" distL="0" distR="0" wp14:anchorId="67C819BC" wp14:editId="076E4BEE">
            <wp:extent cx="5943600" cy="33147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0B3E" w:rsidRDefault="00732437" w:rsidP="00320B3E">
      <w:pPr>
        <w:jc w:val="left"/>
        <w:rPr>
          <w:b/>
        </w:rPr>
      </w:pPr>
      <w:r>
        <w:rPr>
          <w:b/>
        </w:rPr>
        <w:t>Observation and explanation</w:t>
      </w:r>
    </w:p>
    <w:p w:rsidR="00732437" w:rsidRDefault="00732437" w:rsidP="00320B3E">
      <w:pPr>
        <w:jc w:val="left"/>
      </w:pPr>
      <w:r>
        <w:lastRenderedPageBreak/>
        <w:t xml:space="preserve">Male users were equally grouped among the 2 communities. Most female belonged to community 2. </w:t>
      </w:r>
    </w:p>
    <w:p w:rsidR="00732437" w:rsidRPr="00732437" w:rsidRDefault="00732437" w:rsidP="00320B3E">
      <w:pPr>
        <w:jc w:val="left"/>
      </w:pPr>
    </w:p>
    <w:p w:rsidR="00320B3E" w:rsidRPr="00A76A57" w:rsidRDefault="00320B3E" w:rsidP="00320B3E">
      <w:pPr>
        <w:pStyle w:val="ListParagraph"/>
        <w:numPr>
          <w:ilvl w:val="0"/>
          <w:numId w:val="2"/>
        </w:numPr>
        <w:jc w:val="left"/>
        <w:rPr>
          <w:b/>
        </w:rPr>
      </w:pPr>
      <w:r w:rsidRPr="00320B3E">
        <w:rPr>
          <w:b/>
          <w:bCs/>
          <w:sz w:val="22"/>
        </w:rPr>
        <w:t>Simplifying the network and calculating hub and authority scores and displaying these details in two networks plots, as described in task 7</w:t>
      </w:r>
      <w:r>
        <w:rPr>
          <w:b/>
          <w:bCs/>
          <w:sz w:val="22"/>
        </w:rPr>
        <w:t>.</w:t>
      </w:r>
    </w:p>
    <w:p w:rsidR="00A76A57" w:rsidRPr="00A76A57" w:rsidRDefault="00A76A57" w:rsidP="00A76A57">
      <w:pPr>
        <w:pStyle w:val="ListParagraph"/>
        <w:jc w:val="left"/>
        <w:rPr>
          <w:b/>
        </w:rPr>
      </w:pPr>
      <w:r>
        <w:rPr>
          <w:b/>
          <w:bCs/>
          <w:sz w:val="22"/>
        </w:rPr>
        <w:t>The plot based on hubs score multiplied by 10</w:t>
      </w:r>
    </w:p>
    <w:p w:rsidR="00A76A57" w:rsidRPr="00320B3E" w:rsidRDefault="00A76A57" w:rsidP="00A76A57">
      <w:pPr>
        <w:pStyle w:val="ListParagraph"/>
        <w:jc w:val="left"/>
        <w:rPr>
          <w:b/>
        </w:rPr>
      </w:pPr>
      <w:r>
        <w:rPr>
          <w:noProof/>
        </w:rPr>
        <w:drawing>
          <wp:inline distT="0" distB="0" distL="0" distR="0" wp14:anchorId="0F8EE966" wp14:editId="5070C41F">
            <wp:extent cx="5943600" cy="394906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715E" w:rsidRPr="0038715E" w:rsidRDefault="0038715E" w:rsidP="00320B3E">
      <w:pPr>
        <w:jc w:val="left"/>
        <w:rPr>
          <w:b/>
          <w:bCs/>
          <w:sz w:val="22"/>
        </w:rPr>
      </w:pPr>
      <w:r w:rsidRPr="0038715E">
        <w:rPr>
          <w:b/>
          <w:bCs/>
          <w:sz w:val="22"/>
        </w:rPr>
        <w:t>Observation and explanation</w:t>
      </w:r>
    </w:p>
    <w:p w:rsidR="00320B3E" w:rsidRPr="00320B3E" w:rsidRDefault="0038715E" w:rsidP="00320B3E">
      <w:pPr>
        <w:jc w:val="left"/>
      </w:pPr>
      <w:r>
        <w:rPr>
          <w:bCs/>
          <w:sz w:val="22"/>
        </w:rPr>
        <w:t>By visually inspecting the network displaying hubs, the 5 most important female Facebook users</w:t>
      </w:r>
      <w:r w:rsidR="00CB6B78">
        <w:rPr>
          <w:bCs/>
          <w:sz w:val="22"/>
        </w:rPr>
        <w:t xml:space="preserve"> were; BCL, SL, SLL, AL and SE. These users had large nodes hence high hub scores.</w:t>
      </w:r>
      <w:r>
        <w:rPr>
          <w:bCs/>
          <w:sz w:val="22"/>
        </w:rPr>
        <w:t xml:space="preserve"> </w:t>
      </w:r>
      <w:r w:rsidRPr="0038715E">
        <w:rPr>
          <w:bCs/>
          <w:sz w:val="22"/>
        </w:rPr>
        <w:t>A high hub</w:t>
      </w:r>
      <w:r w:rsidR="00CB6B78">
        <w:rPr>
          <w:bCs/>
          <w:sz w:val="22"/>
        </w:rPr>
        <w:t xml:space="preserve"> score</w:t>
      </w:r>
      <w:r w:rsidRPr="0038715E">
        <w:rPr>
          <w:bCs/>
          <w:sz w:val="22"/>
        </w:rPr>
        <w:t xml:space="preserve"> node points to many good authorities and a high authority </w:t>
      </w:r>
      <w:r w:rsidR="00CB6B78">
        <w:rPr>
          <w:bCs/>
          <w:sz w:val="22"/>
        </w:rPr>
        <w:t xml:space="preserve">score </w:t>
      </w:r>
      <w:r w:rsidRPr="0038715E">
        <w:rPr>
          <w:bCs/>
          <w:sz w:val="22"/>
        </w:rPr>
        <w:t>node receives from many good hubs. The hub</w:t>
      </w:r>
      <w:r w:rsidR="00CB6B78">
        <w:rPr>
          <w:bCs/>
          <w:sz w:val="22"/>
        </w:rPr>
        <w:t>s</w:t>
      </w:r>
      <w:r w:rsidRPr="0038715E">
        <w:rPr>
          <w:bCs/>
          <w:sz w:val="22"/>
        </w:rPr>
        <w:t xml:space="preserve"> that had the most number of arrows poin</w:t>
      </w:r>
      <w:r w:rsidR="00CB6B78">
        <w:rPr>
          <w:bCs/>
          <w:sz w:val="22"/>
        </w:rPr>
        <w:t>ting out of them to other nodes were</w:t>
      </w:r>
      <w:r w:rsidRPr="0038715E">
        <w:rPr>
          <w:bCs/>
          <w:sz w:val="22"/>
        </w:rPr>
        <w:t xml:space="preserve"> the</w:t>
      </w:r>
      <w:r w:rsidR="00CB6B78">
        <w:rPr>
          <w:bCs/>
          <w:sz w:val="22"/>
        </w:rPr>
        <w:t xml:space="preserve"> most important.</w:t>
      </w:r>
      <w:r w:rsidRPr="0038715E">
        <w:rPr>
          <w:bCs/>
          <w:sz w:val="22"/>
        </w:rPr>
        <w:t xml:space="preserve"> </w:t>
      </w:r>
      <w:r>
        <w:rPr>
          <w:bCs/>
          <w:sz w:val="22"/>
        </w:rPr>
        <w:br/>
      </w:r>
    </w:p>
    <w:p w:rsidR="00320B3E" w:rsidRPr="00320B3E" w:rsidRDefault="00320B3E" w:rsidP="00320B3E">
      <w:pPr>
        <w:jc w:val="left"/>
      </w:pPr>
      <w:bookmarkStart w:id="0" w:name="_GoBack"/>
      <w:bookmarkEnd w:id="0"/>
    </w:p>
    <w:p w:rsidR="00A76A57" w:rsidRPr="00A36CCF" w:rsidRDefault="00A76A57" w:rsidP="00320B3E">
      <w:pPr>
        <w:jc w:val="left"/>
        <w:rPr>
          <w:b/>
        </w:rPr>
      </w:pPr>
      <w:r w:rsidRPr="006D5A17">
        <w:rPr>
          <w:b/>
        </w:rPr>
        <w:lastRenderedPageBreak/>
        <w:t>Plot based on the authorities scores multiplied by 10</w:t>
      </w:r>
      <w:r w:rsidR="00A36CCF">
        <w:rPr>
          <w:b/>
        </w:rPr>
        <w:t xml:space="preserve"> </w:t>
      </w:r>
      <w:r>
        <w:rPr>
          <w:noProof/>
        </w:rPr>
        <w:drawing>
          <wp:inline distT="0" distB="0" distL="0" distR="0" wp14:anchorId="54AE0F2E" wp14:editId="16F3C3EE">
            <wp:extent cx="5943600" cy="3540760"/>
            <wp:effectExtent l="0" t="0" r="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5A17" w:rsidRPr="006D5A17" w:rsidRDefault="006D5A17" w:rsidP="00320B3E">
      <w:pPr>
        <w:jc w:val="left"/>
        <w:rPr>
          <w:b/>
        </w:rPr>
      </w:pPr>
      <w:r w:rsidRPr="006D5A17">
        <w:rPr>
          <w:b/>
        </w:rPr>
        <w:t>Observation and explanation</w:t>
      </w:r>
    </w:p>
    <w:p w:rsidR="006D5A17" w:rsidRPr="00320B3E" w:rsidRDefault="006D5A17" w:rsidP="00320B3E">
      <w:pPr>
        <w:jc w:val="left"/>
      </w:pPr>
      <w:r>
        <w:t>Similarly the above plot on authority scores shows that the larger nodes have many arrows pointing towards them. Hence male users that visually look most important were LSF, GL,</w:t>
      </w:r>
      <w:r w:rsidR="001A39DC">
        <w:t xml:space="preserve"> </w:t>
      </w:r>
      <w:r>
        <w:t>ALL, ADL and DL. Whereas their female counterparts were DSF,</w:t>
      </w:r>
      <w:r w:rsidR="001A39DC">
        <w:t xml:space="preserve"> </w:t>
      </w:r>
      <w:r>
        <w:t>CS,</w:t>
      </w:r>
      <w:r w:rsidR="001A39DC">
        <w:t xml:space="preserve"> </w:t>
      </w:r>
      <w:r>
        <w:t>GGA,</w:t>
      </w:r>
      <w:r w:rsidR="001A39DC">
        <w:t xml:space="preserve"> </w:t>
      </w:r>
      <w:r>
        <w:t xml:space="preserve">LBF and LBF. </w:t>
      </w:r>
    </w:p>
    <w:p w:rsidR="00320B3E" w:rsidRPr="00320B3E" w:rsidRDefault="00320B3E" w:rsidP="00320B3E">
      <w:pPr>
        <w:jc w:val="left"/>
        <w:rPr>
          <w:b/>
        </w:rPr>
      </w:pPr>
    </w:p>
    <w:p w:rsidR="00320B3E" w:rsidRPr="00320B3E" w:rsidRDefault="00320B3E" w:rsidP="00320B3E">
      <w:pPr>
        <w:pStyle w:val="ListParagraph"/>
        <w:numPr>
          <w:ilvl w:val="0"/>
          <w:numId w:val="2"/>
        </w:numPr>
        <w:jc w:val="left"/>
        <w:rPr>
          <w:b/>
        </w:rPr>
      </w:pPr>
      <w:r w:rsidRPr="00320B3E">
        <w:rPr>
          <w:b/>
          <w:bCs/>
          <w:sz w:val="22"/>
        </w:rPr>
        <w:t>Calculating measures of centrality and density, as described in task 8</w:t>
      </w:r>
      <w:r>
        <w:rPr>
          <w:b/>
          <w:bCs/>
          <w:sz w:val="22"/>
        </w:rPr>
        <w:t>.</w:t>
      </w:r>
    </w:p>
    <w:p w:rsidR="00320B3E" w:rsidRPr="00320B3E" w:rsidRDefault="00320B3E" w:rsidP="00320B3E">
      <w:pPr>
        <w:jc w:val="left"/>
        <w:rPr>
          <w:b/>
        </w:rPr>
      </w:pPr>
    </w:p>
    <w:p w:rsidR="00245D86" w:rsidRDefault="00367D0A" w:rsidP="00245D86">
      <w:pPr>
        <w:pStyle w:val="ListParagraph"/>
        <w:jc w:val="left"/>
      </w:pPr>
      <w:r>
        <w:t>The centrality degrees are as follows;</w:t>
      </w:r>
    </w:p>
    <w:p w:rsidR="00320B3E" w:rsidRPr="00320B3E" w:rsidRDefault="00245D86" w:rsidP="00245D86">
      <w:pPr>
        <w:pStyle w:val="ListParagraph"/>
        <w:jc w:val="left"/>
      </w:pPr>
      <w:r>
        <w:t>22</w:t>
      </w:r>
      <w:r>
        <w:t>,</w:t>
      </w:r>
      <w:r>
        <w:t xml:space="preserve"> 9</w:t>
      </w:r>
      <w:r>
        <w:t>,</w:t>
      </w:r>
      <w:r>
        <w:t xml:space="preserve"> 20</w:t>
      </w:r>
      <w:r>
        <w:t>,</w:t>
      </w:r>
      <w:r w:rsidR="00BA5E2A">
        <w:t xml:space="preserve"> </w:t>
      </w:r>
      <w:r>
        <w:t>6</w:t>
      </w:r>
      <w:r>
        <w:t>,</w:t>
      </w:r>
      <w:r>
        <w:t xml:space="preserve"> 18</w:t>
      </w:r>
      <w:proofErr w:type="gramStart"/>
      <w:r>
        <w:t>,</w:t>
      </w:r>
      <w:r>
        <w:t xml:space="preserve">  6</w:t>
      </w:r>
      <w:proofErr w:type="gramEnd"/>
      <w:r>
        <w:t>,</w:t>
      </w:r>
      <w:r>
        <w:t xml:space="preserve">  7</w:t>
      </w:r>
      <w:r>
        <w:t>,</w:t>
      </w:r>
      <w:r>
        <w:t xml:space="preserve"> 18</w:t>
      </w:r>
      <w:r>
        <w:t>,</w:t>
      </w:r>
      <w:r>
        <w:t xml:space="preserve"> 18</w:t>
      </w:r>
      <w:r>
        <w:t>,</w:t>
      </w:r>
      <w:r>
        <w:t xml:space="preserve"> 19</w:t>
      </w:r>
      <w:r>
        <w:t>,</w:t>
      </w:r>
      <w:r>
        <w:t xml:space="preserve"> 16</w:t>
      </w:r>
      <w:r>
        <w:t>,</w:t>
      </w:r>
      <w:r>
        <w:t xml:space="preserve"> 13</w:t>
      </w:r>
      <w:r>
        <w:t>,</w:t>
      </w:r>
      <w:r>
        <w:t xml:space="preserve"> 11</w:t>
      </w:r>
      <w:r>
        <w:t>,</w:t>
      </w:r>
      <w:r>
        <w:t xml:space="preserve"> 16</w:t>
      </w:r>
      <w:r>
        <w:t>,</w:t>
      </w:r>
      <w:r>
        <w:t xml:space="preserve"> 14</w:t>
      </w:r>
      <w:r>
        <w:t>,</w:t>
      </w:r>
      <w:r>
        <w:t xml:space="preserve"> 16</w:t>
      </w:r>
      <w:r>
        <w:t>,</w:t>
      </w:r>
      <w:r>
        <w:t xml:space="preserve"> 13</w:t>
      </w:r>
      <w:r>
        <w:t>,</w:t>
      </w:r>
      <w:r>
        <w:t xml:space="preserve"> 17</w:t>
      </w:r>
      <w:r>
        <w:t>,</w:t>
      </w:r>
      <w:r>
        <w:t xml:space="preserve">  9</w:t>
      </w:r>
      <w:r>
        <w:t>,</w:t>
      </w:r>
      <w:r>
        <w:t xml:space="preserve"> 14</w:t>
      </w:r>
      <w:r>
        <w:t>,</w:t>
      </w:r>
      <w:r>
        <w:t xml:space="preserve"> 14</w:t>
      </w:r>
      <w:r>
        <w:t>,</w:t>
      </w:r>
      <w:r>
        <w:t xml:space="preserve"> 15</w:t>
      </w:r>
      <w:r>
        <w:t>,</w:t>
      </w:r>
      <w:r>
        <w:t xml:space="preserve">  7</w:t>
      </w:r>
    </w:p>
    <w:p w:rsidR="00320B3E" w:rsidRDefault="00320B3E" w:rsidP="00BA5E2A">
      <w:pPr>
        <w:jc w:val="left"/>
      </w:pPr>
    </w:p>
    <w:p w:rsidR="00BA5E2A" w:rsidRDefault="00BA5E2A" w:rsidP="00BA5E2A">
      <w:pPr>
        <w:jc w:val="left"/>
      </w:pPr>
    </w:p>
    <w:p w:rsidR="00BA5E2A" w:rsidRPr="00320B3E" w:rsidRDefault="00BA5E2A" w:rsidP="00BA5E2A">
      <w:pPr>
        <w:jc w:val="left"/>
      </w:pPr>
    </w:p>
    <w:p w:rsidR="00320B3E" w:rsidRDefault="00320B3E" w:rsidP="00BA5E2A">
      <w:pPr>
        <w:pStyle w:val="ListParagraph"/>
        <w:rPr>
          <w:b/>
        </w:rPr>
      </w:pPr>
      <w:r>
        <w:rPr>
          <w:b/>
        </w:rPr>
        <w:t>Conclusion</w:t>
      </w:r>
    </w:p>
    <w:p w:rsidR="004F0433" w:rsidRDefault="00962E55" w:rsidP="00962E55">
      <w:pPr>
        <w:jc w:val="left"/>
      </w:pPr>
      <w:r>
        <w:t xml:space="preserve">Network plotting requires a lot of adjustments to the settings in order to have visually good plot. After the analysis and several plots and breakdowns in terms of </w:t>
      </w:r>
      <w:r w:rsidR="004F0433">
        <w:t>sex and groups the Facebook users were analyzed graphically and the following were the findings:</w:t>
      </w:r>
    </w:p>
    <w:p w:rsidR="004F0433" w:rsidRDefault="004F0433" w:rsidP="004F0433">
      <w:pPr>
        <w:pStyle w:val="ListParagraph"/>
        <w:numPr>
          <w:ilvl w:val="0"/>
          <w:numId w:val="3"/>
        </w:numPr>
        <w:jc w:val="left"/>
      </w:pPr>
      <w:r>
        <w:t>Most users with many friends had few connections.</w:t>
      </w:r>
    </w:p>
    <w:p w:rsidR="004F0433" w:rsidRDefault="004F0433" w:rsidP="004F0433">
      <w:pPr>
        <w:pStyle w:val="ListParagraph"/>
        <w:numPr>
          <w:ilvl w:val="0"/>
          <w:numId w:val="3"/>
        </w:numPr>
        <w:jc w:val="left"/>
      </w:pPr>
      <w:r>
        <w:t>There were some users who had no connection at all e.g. LLB, DW, and LBC.</w:t>
      </w:r>
    </w:p>
    <w:p w:rsidR="004F0433" w:rsidRDefault="004F0433" w:rsidP="004F0433">
      <w:pPr>
        <w:pStyle w:val="ListParagraph"/>
        <w:numPr>
          <w:ilvl w:val="0"/>
          <w:numId w:val="3"/>
        </w:numPr>
        <w:jc w:val="left"/>
      </w:pPr>
      <w:r>
        <w:t>Most users with the highest number of friends were male, and the lowest number were female.</w:t>
      </w:r>
    </w:p>
    <w:p w:rsidR="002625F7" w:rsidRDefault="002625F7" w:rsidP="004F0433">
      <w:pPr>
        <w:pStyle w:val="ListParagraph"/>
        <w:numPr>
          <w:ilvl w:val="0"/>
          <w:numId w:val="3"/>
        </w:numPr>
        <w:jc w:val="left"/>
      </w:pPr>
      <w:r>
        <w:t>The best hubs (those with many arrows point towards others)</w:t>
      </w:r>
      <w:r w:rsidR="00FD7366">
        <w:t>, were femal</w:t>
      </w:r>
      <w:r>
        <w:t>e</w:t>
      </w:r>
      <w:r w:rsidR="00FD7366">
        <w:t>,</w:t>
      </w:r>
      <w:r>
        <w:t xml:space="preserve"> while the best authorities (those with arrows pointing from others to them) were female.</w:t>
      </w:r>
    </w:p>
    <w:p w:rsidR="00FD7366" w:rsidRDefault="00FD7366" w:rsidP="004F0433">
      <w:pPr>
        <w:pStyle w:val="ListParagraph"/>
        <w:numPr>
          <w:ilvl w:val="0"/>
          <w:numId w:val="3"/>
        </w:numPr>
        <w:jc w:val="left"/>
      </w:pPr>
      <w:r>
        <w:t>When the users are clustered, 2 communities are detected whereby community 1 consist, mostly of authorities (males) and community 2 consist of hubs (female).</w:t>
      </w:r>
    </w:p>
    <w:p w:rsidR="00FD7366" w:rsidRDefault="00FD7366" w:rsidP="00FD7366">
      <w:pPr>
        <w:pStyle w:val="ListParagraph"/>
        <w:jc w:val="left"/>
      </w:pPr>
    </w:p>
    <w:p w:rsidR="004F0433" w:rsidRDefault="004F0433" w:rsidP="00962E55">
      <w:pPr>
        <w:jc w:val="left"/>
      </w:pPr>
    </w:p>
    <w:p w:rsidR="004F0433" w:rsidRPr="00962E55" w:rsidRDefault="004F0433" w:rsidP="00962E55">
      <w:pPr>
        <w:jc w:val="left"/>
      </w:pPr>
    </w:p>
    <w:sectPr w:rsidR="004F0433" w:rsidRPr="00962E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FB34F9"/>
    <w:multiLevelType w:val="hybridMultilevel"/>
    <w:tmpl w:val="09FEC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03161F"/>
    <w:multiLevelType w:val="hybridMultilevel"/>
    <w:tmpl w:val="CA548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657664"/>
    <w:multiLevelType w:val="hybridMultilevel"/>
    <w:tmpl w:val="3DF8C7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15A6A"/>
    <w:rsid w:val="001503E0"/>
    <w:rsid w:val="001A39DC"/>
    <w:rsid w:val="001B6F5E"/>
    <w:rsid w:val="001C789A"/>
    <w:rsid w:val="00245D86"/>
    <w:rsid w:val="002625F7"/>
    <w:rsid w:val="00320B3E"/>
    <w:rsid w:val="00367D0A"/>
    <w:rsid w:val="0038715E"/>
    <w:rsid w:val="0038747C"/>
    <w:rsid w:val="0049732F"/>
    <w:rsid w:val="004A31FE"/>
    <w:rsid w:val="004F0433"/>
    <w:rsid w:val="00594E03"/>
    <w:rsid w:val="005B0267"/>
    <w:rsid w:val="00635F26"/>
    <w:rsid w:val="006A13CD"/>
    <w:rsid w:val="006A6A4C"/>
    <w:rsid w:val="006D5A17"/>
    <w:rsid w:val="00732437"/>
    <w:rsid w:val="0073408C"/>
    <w:rsid w:val="007648D3"/>
    <w:rsid w:val="007745BB"/>
    <w:rsid w:val="007814AA"/>
    <w:rsid w:val="008733A9"/>
    <w:rsid w:val="00962E55"/>
    <w:rsid w:val="00A15A6A"/>
    <w:rsid w:val="00A1689A"/>
    <w:rsid w:val="00A2769D"/>
    <w:rsid w:val="00A36CCF"/>
    <w:rsid w:val="00A76A57"/>
    <w:rsid w:val="00AF230B"/>
    <w:rsid w:val="00B04E96"/>
    <w:rsid w:val="00B1099F"/>
    <w:rsid w:val="00B3026F"/>
    <w:rsid w:val="00B46C45"/>
    <w:rsid w:val="00BA5E2A"/>
    <w:rsid w:val="00C40CFC"/>
    <w:rsid w:val="00C465CE"/>
    <w:rsid w:val="00CB6B78"/>
    <w:rsid w:val="00CD1F4D"/>
    <w:rsid w:val="00E37FF8"/>
    <w:rsid w:val="00E467A9"/>
    <w:rsid w:val="00E725B1"/>
    <w:rsid w:val="00F10F65"/>
    <w:rsid w:val="00F16BBC"/>
    <w:rsid w:val="00F74468"/>
    <w:rsid w:val="00FD7366"/>
    <w:rsid w:val="00FE1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ED18370-2482-445F-8A45-CF1835BB2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0B3E"/>
    <w:pPr>
      <w:ind w:left="720"/>
      <w:contextualSpacing/>
    </w:pPr>
  </w:style>
  <w:style w:type="character" w:customStyle="1" w:styleId="VerbatimChar">
    <w:name w:val="Verbatim Char"/>
    <w:basedOn w:val="DefaultParagraphFont"/>
    <w:link w:val="SourceCode"/>
    <w:locked/>
    <w:rsid w:val="00F10F65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F10F65"/>
    <w:pPr>
      <w:shd w:val="clear" w:color="auto" w:fill="F8F8F8"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F10F65"/>
    <w:rPr>
      <w:rFonts w:ascii="Consolas" w:hAnsi="Consolas"/>
      <w:b/>
      <w:bCs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F10F65"/>
    <w:rPr>
      <w:rFonts w:ascii="Consolas" w:hAnsi="Consolas"/>
      <w:color w:val="204A87"/>
      <w:sz w:val="22"/>
      <w:shd w:val="clear" w:color="auto" w:fill="F8F8F8"/>
    </w:rPr>
  </w:style>
  <w:style w:type="character" w:customStyle="1" w:styleId="StringTok">
    <w:name w:val="StringTok"/>
    <w:basedOn w:val="VerbatimChar"/>
    <w:rsid w:val="00F10F65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F10F65"/>
    <w:rPr>
      <w:rFonts w:ascii="Consolas" w:hAnsi="Consolas"/>
      <w:i/>
      <w:iCs w:val="0"/>
      <w:color w:val="8F5902"/>
      <w:sz w:val="22"/>
      <w:shd w:val="clear" w:color="auto" w:fill="F8F8F8"/>
    </w:rPr>
  </w:style>
  <w:style w:type="character" w:customStyle="1" w:styleId="NormalTok">
    <w:name w:val="NormalTok"/>
    <w:basedOn w:val="VerbatimChar"/>
    <w:rsid w:val="00F10F65"/>
    <w:rPr>
      <w:rFonts w:ascii="Consolas" w:hAnsi="Consolas"/>
      <w:sz w:val="22"/>
      <w:shd w:val="clear" w:color="auto" w:fill="F8F8F8"/>
    </w:rPr>
  </w:style>
  <w:style w:type="character" w:customStyle="1" w:styleId="DecValTok">
    <w:name w:val="DecValTok"/>
    <w:basedOn w:val="VerbatimChar"/>
    <w:rsid w:val="00AF230B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AF230B"/>
    <w:rPr>
      <w:rFonts w:ascii="Consolas" w:hAnsi="Consolas"/>
      <w:color w:val="0000CF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AF230B"/>
    <w:rPr>
      <w:rFonts w:ascii="Consolas" w:hAnsi="Consolas"/>
      <w:b/>
      <w:bCs w:val="0"/>
      <w:color w:val="CE5C00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46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13</Pages>
  <Words>1475</Words>
  <Characters>8409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98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LARY NYAWATE</dc:creator>
  <cp:keywords/>
  <dc:description/>
  <cp:lastModifiedBy>HILLARY NYAWATE</cp:lastModifiedBy>
  <cp:revision>34</cp:revision>
  <dcterms:created xsi:type="dcterms:W3CDTF">2020-06-10T07:52:00Z</dcterms:created>
  <dcterms:modified xsi:type="dcterms:W3CDTF">2020-06-10T20:11:00Z</dcterms:modified>
</cp:coreProperties>
</file>